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0B105ED5" w:rsidR="0054057B" w:rsidRDefault="0054057B" w:rsidP="0054057B">
      <w:pPr>
        <w:pStyle w:val="CRCoverPage"/>
        <w:tabs>
          <w:tab w:val="right" w:pos="9639"/>
        </w:tabs>
        <w:spacing w:after="0"/>
        <w:rPr>
          <w:b/>
          <w:i/>
          <w:noProof/>
          <w:sz w:val="28"/>
        </w:rPr>
      </w:pPr>
      <w:r>
        <w:rPr>
          <w:b/>
          <w:noProof/>
          <w:sz w:val="24"/>
        </w:rPr>
        <w:t>3GPP TSG-SA5 Meeting #13</w:t>
      </w:r>
      <w:r w:rsidR="00A709D1">
        <w:rPr>
          <w:b/>
          <w:noProof/>
          <w:sz w:val="24"/>
        </w:rPr>
        <w:t>7</w:t>
      </w:r>
      <w:r>
        <w:rPr>
          <w:b/>
          <w:noProof/>
          <w:sz w:val="24"/>
        </w:rPr>
        <w:t>e</w:t>
      </w:r>
      <w:r>
        <w:rPr>
          <w:b/>
          <w:i/>
          <w:noProof/>
          <w:sz w:val="24"/>
        </w:rPr>
        <w:t xml:space="preserve"> </w:t>
      </w:r>
      <w:r>
        <w:rPr>
          <w:b/>
          <w:i/>
          <w:noProof/>
          <w:sz w:val="28"/>
        </w:rPr>
        <w:tab/>
      </w:r>
      <w:r w:rsidR="00206B9C" w:rsidRPr="00206B9C">
        <w:rPr>
          <w:b/>
          <w:i/>
          <w:noProof/>
          <w:sz w:val="28"/>
        </w:rPr>
        <w:t>S5-213253</w:t>
      </w:r>
    </w:p>
    <w:p w14:paraId="3BC23BC0" w14:textId="3C4EE5A4" w:rsidR="00C86F97" w:rsidRDefault="006F5F6B" w:rsidP="0054057B">
      <w:pPr>
        <w:pStyle w:val="CRCoverPage"/>
        <w:outlineLvl w:val="0"/>
        <w:rPr>
          <w:b/>
          <w:noProof/>
          <w:sz w:val="24"/>
        </w:rPr>
      </w:pPr>
      <w:r w:rsidRPr="00E31FF2">
        <w:rPr>
          <w:b/>
          <w:noProof/>
          <w:sz w:val="24"/>
        </w:rPr>
        <w:t xml:space="preserve">electronic meeting, online, </w:t>
      </w:r>
      <w:r w:rsidR="001724E3">
        <w:rPr>
          <w:b/>
          <w:noProof/>
          <w:sz w:val="24"/>
        </w:rPr>
        <w:t>10</w:t>
      </w:r>
      <w:r w:rsidRPr="00E31FF2">
        <w:rPr>
          <w:b/>
          <w:noProof/>
          <w:sz w:val="24"/>
        </w:rPr>
        <w:t xml:space="preserve"> - </w:t>
      </w:r>
      <w:r w:rsidR="00F332E4">
        <w:rPr>
          <w:b/>
          <w:noProof/>
          <w:sz w:val="24"/>
        </w:rPr>
        <w:t>19</w:t>
      </w:r>
      <w:r w:rsidRPr="00E31FF2">
        <w:rPr>
          <w:b/>
          <w:noProof/>
          <w:sz w:val="24"/>
        </w:rPr>
        <w:t xml:space="preserve"> </w:t>
      </w:r>
      <w:r w:rsidR="001724E3">
        <w:rPr>
          <w:b/>
          <w:noProof/>
          <w:sz w:val="24"/>
        </w:rPr>
        <w:t>May</w:t>
      </w:r>
      <w:r w:rsidRPr="00E31FF2">
        <w:rPr>
          <w:b/>
          <w:noProof/>
          <w:sz w:val="24"/>
        </w:rPr>
        <w:t xml:space="preserve"> 2021</w:t>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4DC77F2" w:rsidR="00114881" w:rsidRPr="00410371" w:rsidRDefault="0011622E" w:rsidP="0011622E">
            <w:pPr>
              <w:pStyle w:val="CRCoverPage"/>
              <w:spacing w:after="0"/>
              <w:jc w:val="center"/>
              <w:rPr>
                <w:noProof/>
                <w:lang w:eastAsia="zh-CN"/>
              </w:rPr>
            </w:pPr>
            <w:r w:rsidRPr="0011622E">
              <w:rPr>
                <w:b/>
                <w:noProof/>
                <w:sz w:val="28"/>
              </w:rPr>
              <w:t>0306</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92DEC59" w:rsidR="001E41F3" w:rsidRPr="00410371" w:rsidRDefault="006241BF"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FD35CBC" w:rsidR="001E41F3" w:rsidRPr="00410371" w:rsidRDefault="0050398C" w:rsidP="00D706EC">
            <w:pPr>
              <w:pStyle w:val="CRCoverPage"/>
              <w:spacing w:after="0"/>
              <w:jc w:val="center"/>
              <w:rPr>
                <w:noProof/>
                <w:sz w:val="28"/>
              </w:rPr>
            </w:pPr>
            <w:r w:rsidRPr="0050398C">
              <w:rPr>
                <w:b/>
                <w:noProof/>
                <w:sz w:val="28"/>
              </w:rPr>
              <w:t>1</w:t>
            </w:r>
            <w:r w:rsidR="00DB309B">
              <w:rPr>
                <w:b/>
                <w:noProof/>
                <w:sz w:val="28"/>
              </w:rPr>
              <w:t>7</w:t>
            </w:r>
            <w:r w:rsidRPr="0050398C">
              <w:rPr>
                <w:b/>
                <w:noProof/>
                <w:sz w:val="28"/>
              </w:rPr>
              <w:t>.</w:t>
            </w:r>
            <w:r w:rsidR="00D706EC">
              <w:rPr>
                <w:b/>
                <w:noProof/>
                <w:sz w:val="28"/>
              </w:rPr>
              <w:t>1</w:t>
            </w:r>
            <w:r w:rsidRPr="0050398C">
              <w:rPr>
                <w:b/>
                <w:noProof/>
                <w:sz w:val="28"/>
              </w:rPr>
              <w:t>.</w:t>
            </w:r>
            <w:r w:rsidR="00D706EC">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9C4D84D" w:rsidR="001E41F3" w:rsidRDefault="00A36F7B" w:rsidP="00F15E50">
            <w:pPr>
              <w:pStyle w:val="CRCoverPage"/>
              <w:spacing w:after="0"/>
              <w:ind w:left="100"/>
              <w:rPr>
                <w:noProof/>
                <w:lang w:eastAsia="zh-CN"/>
              </w:rPr>
            </w:pPr>
            <w:r w:rsidRPr="00A36F7B">
              <w:rPr>
                <w:noProof/>
                <w:lang w:eastAsia="zh-CN"/>
              </w:rPr>
              <w:t>Correct the message flow for URLLC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Pr="00F15E50"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65D88260" w:rsidR="001E41F3" w:rsidRDefault="003F5B97" w:rsidP="0095227A">
            <w:pPr>
              <w:pStyle w:val="CRCoverPage"/>
              <w:spacing w:after="0"/>
              <w:ind w:left="100"/>
              <w:rPr>
                <w:noProof/>
              </w:rPr>
            </w:pPr>
            <w:r>
              <w:rPr>
                <w:noProof/>
              </w:rPr>
              <w:t>20</w:t>
            </w:r>
            <w:r w:rsidR="0055412F">
              <w:rPr>
                <w:noProof/>
              </w:rPr>
              <w:t>2</w:t>
            </w:r>
            <w:r w:rsidR="00FA7CBF">
              <w:rPr>
                <w:noProof/>
              </w:rPr>
              <w:t>1</w:t>
            </w:r>
            <w:r>
              <w:rPr>
                <w:noProof/>
              </w:rPr>
              <w:t>-</w:t>
            </w:r>
            <w:r w:rsidR="00FA7CBF">
              <w:rPr>
                <w:noProof/>
              </w:rPr>
              <w:t>0</w:t>
            </w:r>
            <w:r w:rsidR="002954CF">
              <w:rPr>
                <w:noProof/>
              </w:rPr>
              <w:t>4</w:t>
            </w:r>
            <w:r w:rsidR="00B442C0">
              <w:rPr>
                <w:noProof/>
              </w:rPr>
              <w:t>-</w:t>
            </w:r>
            <w:r w:rsidR="0095227A">
              <w:rPr>
                <w:noProof/>
              </w:rPr>
              <w:t>27</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2CE83B84" w:rsidR="00127BA7" w:rsidRPr="0099568D" w:rsidRDefault="00EE305B" w:rsidP="005754D4">
            <w:pPr>
              <w:pStyle w:val="CRCoverPage"/>
              <w:spacing w:after="0"/>
              <w:ind w:left="100"/>
              <w:rPr>
                <w:noProof/>
                <w:lang w:eastAsia="zh-CN"/>
              </w:rPr>
            </w:pPr>
            <w:r>
              <w:rPr>
                <w:noProof/>
                <w:lang w:eastAsia="zh-CN"/>
              </w:rPr>
              <w:t xml:space="preserve">As per TS 23.501 and TS 23.502, for the URLLC charging, </w:t>
            </w:r>
            <w:r w:rsidR="005754D4">
              <w:rPr>
                <w:lang w:val="en-US"/>
              </w:rPr>
              <w:t>dual connectivity based end to end redundant user plane paths and</w:t>
            </w:r>
            <w:r w:rsidR="005754D4">
              <w:rPr>
                <w:noProof/>
                <w:lang w:eastAsia="zh-CN"/>
              </w:rPr>
              <w:t xml:space="preserve"> </w:t>
            </w:r>
            <w:r>
              <w:rPr>
                <w:noProof/>
                <w:lang w:eastAsia="zh-CN"/>
              </w:rPr>
              <w:t>the redundant transmission at transport layer is the redundancy of PDU sessions.</w:t>
            </w:r>
            <w:r w:rsidR="005754D4">
              <w:rPr>
                <w:noProof/>
                <w:lang w:eastAsia="zh-CN"/>
              </w:rPr>
              <w:t xml:space="preserve"> The </w:t>
            </w:r>
            <w:r>
              <w:rPr>
                <w:noProof/>
                <w:lang w:eastAsia="zh-CN"/>
              </w:rPr>
              <w:t>redundant transmission on the N3/N9 interface is the redundancy of QoS flows.The corresponding</w:t>
            </w:r>
            <w:r w:rsidR="005754D4">
              <w:rPr>
                <w:noProof/>
                <w:lang w:eastAsia="zh-CN"/>
              </w:rPr>
              <w:t xml:space="preserve"> message flows should be added</w:t>
            </w:r>
            <w:r>
              <w:rPr>
                <w:noProof/>
                <w:lang w:eastAsia="zh-CN"/>
              </w:rPr>
              <w:t>.</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2C3CD91D" w:rsidR="001E41F3" w:rsidRPr="00496330"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9967C35" w14:textId="212BBC8D" w:rsidR="00EC588D" w:rsidRDefault="00EE305B" w:rsidP="00F87F88">
            <w:pPr>
              <w:pStyle w:val="CRCoverPage"/>
              <w:spacing w:after="0"/>
              <w:ind w:left="100"/>
              <w:rPr>
                <w:noProof/>
                <w:lang w:eastAsia="zh-CN"/>
              </w:rPr>
            </w:pPr>
            <w:r>
              <w:rPr>
                <w:noProof/>
                <w:lang w:eastAsia="zh-CN"/>
              </w:rPr>
              <w:t xml:space="preserve">Correct the message flow for </w:t>
            </w:r>
            <w:r w:rsidR="001C2531">
              <w:rPr>
                <w:noProof/>
                <w:lang w:eastAsia="zh-CN"/>
              </w:rPr>
              <w:t>d</w:t>
            </w:r>
            <w:r w:rsidRPr="00EE305B">
              <w:rPr>
                <w:noProof/>
                <w:lang w:eastAsia="zh-CN"/>
              </w:rPr>
              <w:t xml:space="preserve">ual </w:t>
            </w:r>
            <w:r w:rsidR="001C2531">
              <w:rPr>
                <w:noProof/>
                <w:lang w:eastAsia="zh-CN"/>
              </w:rPr>
              <w:t>c</w:t>
            </w:r>
            <w:r w:rsidRPr="00EE305B">
              <w:rPr>
                <w:noProof/>
                <w:lang w:eastAsia="zh-CN"/>
              </w:rPr>
              <w:t>onnectivity</w:t>
            </w:r>
            <w:r w:rsidR="001C2531">
              <w:rPr>
                <w:noProof/>
                <w:lang w:eastAsia="zh-CN"/>
              </w:rPr>
              <w:t xml:space="preserve"> </w:t>
            </w:r>
            <w:r w:rsidR="001C2531">
              <w:rPr>
                <w:lang w:val="en-US"/>
              </w:rPr>
              <w:t>based end to end redundant user plane paths</w:t>
            </w:r>
            <w:r>
              <w:rPr>
                <w:noProof/>
                <w:lang w:eastAsia="zh-CN"/>
              </w:rPr>
              <w:t>.</w:t>
            </w:r>
          </w:p>
          <w:p w14:paraId="581531F8" w14:textId="01699EE3" w:rsidR="00EE305B" w:rsidRPr="00EE305B" w:rsidRDefault="00EE305B" w:rsidP="00EE305B">
            <w:pPr>
              <w:pStyle w:val="CRCoverPage"/>
              <w:spacing w:after="0"/>
              <w:ind w:left="100"/>
              <w:rPr>
                <w:noProof/>
                <w:lang w:eastAsia="zh-CN"/>
              </w:rPr>
            </w:pPr>
            <w:r>
              <w:rPr>
                <w:noProof/>
                <w:lang w:eastAsia="zh-CN"/>
              </w:rPr>
              <w:t>Add the message flow for redundant transmission on N3/N9 interfaces and transport layer.</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3A409B1F" w:rsidR="001E41F3" w:rsidRDefault="00F87F88" w:rsidP="00F87F88">
            <w:pPr>
              <w:pStyle w:val="CRCoverPage"/>
              <w:spacing w:after="0"/>
              <w:ind w:left="100"/>
              <w:rPr>
                <w:noProof/>
                <w:lang w:eastAsia="zh-CN"/>
              </w:rPr>
            </w:pPr>
            <w:r>
              <w:rPr>
                <w:noProof/>
                <w:lang w:eastAsia="zh-CN"/>
              </w:rPr>
              <w:t>Can not support the URLLC service charging.</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7003A50" w:rsidR="001E41F3" w:rsidRDefault="002B4171" w:rsidP="00644F82">
            <w:pPr>
              <w:pStyle w:val="CRCoverPage"/>
              <w:spacing w:after="0"/>
              <w:ind w:left="100"/>
              <w:rPr>
                <w:noProof/>
                <w:lang w:eastAsia="zh-CN"/>
              </w:rPr>
            </w:pPr>
            <w:r>
              <w:rPr>
                <w:rFonts w:hint="eastAsia"/>
                <w:noProof/>
                <w:lang w:eastAsia="zh-CN"/>
              </w:rPr>
              <w:t>5</w:t>
            </w:r>
            <w:r>
              <w:rPr>
                <w:noProof/>
                <w:lang w:eastAsia="zh-CN"/>
              </w:rPr>
              <w:t>.2.2.17.1,</w:t>
            </w:r>
            <w:r>
              <w:rPr>
                <w:rFonts w:hint="eastAsia"/>
                <w:noProof/>
                <w:lang w:eastAsia="zh-CN"/>
              </w:rPr>
              <w:t xml:space="preserve"> 5</w:t>
            </w:r>
            <w:r>
              <w:rPr>
                <w:noProof/>
                <w:lang w:eastAsia="zh-CN"/>
              </w:rPr>
              <w:t>.2.2.17.2.1,</w:t>
            </w:r>
            <w:r>
              <w:rPr>
                <w:rFonts w:hint="eastAsia"/>
                <w:noProof/>
                <w:lang w:eastAsia="zh-CN"/>
              </w:rPr>
              <w:t xml:space="preserve"> 5</w:t>
            </w:r>
            <w:r>
              <w:rPr>
                <w:noProof/>
                <w:lang w:eastAsia="zh-CN"/>
              </w:rPr>
              <w:t>.2.2.17.2.2,</w:t>
            </w:r>
            <w:r>
              <w:rPr>
                <w:rFonts w:hint="eastAsia"/>
                <w:noProof/>
                <w:lang w:eastAsia="zh-CN"/>
              </w:rPr>
              <w:t xml:space="preserve"> 5</w:t>
            </w:r>
            <w:r>
              <w:rPr>
                <w:noProof/>
                <w:lang w:eastAsia="zh-CN"/>
              </w:rPr>
              <w:t>.2.2.17.2.3</w:t>
            </w:r>
            <w:del w:id="2" w:author="Huawei-1" w:date="2021-05-18T15:33:00Z">
              <w:r w:rsidDel="00644F82">
                <w:rPr>
                  <w:noProof/>
                  <w:lang w:eastAsia="zh-CN"/>
                </w:rPr>
                <w:delText>,</w:delText>
              </w:r>
              <w:r w:rsidDel="00644F82">
                <w:rPr>
                  <w:rFonts w:hint="eastAsia"/>
                  <w:noProof/>
                  <w:lang w:eastAsia="zh-CN"/>
                </w:rPr>
                <w:delText xml:space="preserve"> 5</w:delText>
              </w:r>
              <w:r w:rsidDel="00644F82">
                <w:rPr>
                  <w:noProof/>
                  <w:lang w:eastAsia="zh-CN"/>
                </w:rPr>
                <w:delText xml:space="preserve">.2.2.17.X(New), </w:delText>
              </w:r>
              <w:r w:rsidDel="00644F82">
                <w:rPr>
                  <w:rFonts w:hint="eastAsia"/>
                  <w:noProof/>
                  <w:lang w:eastAsia="zh-CN"/>
                </w:rPr>
                <w:delText>5</w:delText>
              </w:r>
              <w:r w:rsidDel="00644F82">
                <w:rPr>
                  <w:noProof/>
                  <w:lang w:eastAsia="zh-CN"/>
                </w:rPr>
                <w:delText>.2.2.17.Y(New)</w:delText>
              </w:r>
            </w:del>
            <w:ins w:id="3" w:author="Huawei-1" w:date="2021-05-18T15:34:00Z">
              <w:r w:rsidR="00644F82">
                <w:rPr>
                  <w:rFonts w:hint="eastAsia"/>
                  <w:noProof/>
                  <w:lang w:eastAsia="zh-CN"/>
                </w:rPr>
                <w:t xml:space="preserve"> 5</w:t>
              </w:r>
              <w:r w:rsidR="00644F82">
                <w:rPr>
                  <w:noProof/>
                  <w:lang w:eastAsia="zh-CN"/>
                </w:rPr>
                <w:t>.2.2.17.2.1.X(New),</w:t>
              </w:r>
              <w:r w:rsidR="00644F82">
                <w:rPr>
                  <w:rFonts w:hint="eastAsia"/>
                  <w:noProof/>
                  <w:lang w:eastAsia="zh-CN"/>
                </w:rPr>
                <w:t xml:space="preserve"> 5</w:t>
              </w:r>
              <w:r w:rsidR="00644F82">
                <w:rPr>
                  <w:noProof/>
                  <w:lang w:eastAsia="zh-CN"/>
                </w:rPr>
                <w:t>.2.2.17.2.1.Y(New),</w:t>
              </w:r>
              <w:r w:rsidR="00644F82">
                <w:rPr>
                  <w:rFonts w:hint="eastAsia"/>
                  <w:noProof/>
                  <w:lang w:eastAsia="zh-CN"/>
                </w:rPr>
                <w:t xml:space="preserve"> 5</w:t>
              </w:r>
              <w:r w:rsidR="00644F82">
                <w:rPr>
                  <w:noProof/>
                  <w:lang w:eastAsia="zh-CN"/>
                </w:rPr>
                <w:t>.2.2.17.2.1.Z(New)</w:t>
              </w:r>
            </w:ins>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29BB9EA3" w:rsidR="001E41F3" w:rsidRDefault="001E41F3" w:rsidP="008B786B">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6911D93" w14:textId="77777777" w:rsidR="000E5F36" w:rsidRDefault="000E5F36" w:rsidP="000E5F36">
      <w:pPr>
        <w:pStyle w:val="5"/>
        <w:rPr>
          <w:lang w:val="x-none" w:eastAsia="zh-CN"/>
        </w:rPr>
      </w:pPr>
      <w:bookmarkStart w:id="4" w:name="_Toc68098911"/>
      <w:r>
        <w:t>5.2.2.17.1</w:t>
      </w:r>
      <w:r>
        <w:tab/>
      </w:r>
      <w:r>
        <w:rPr>
          <w:lang w:eastAsia="zh-CN"/>
        </w:rPr>
        <w:t>General</w:t>
      </w:r>
      <w:bookmarkEnd w:id="4"/>
    </w:p>
    <w:p w14:paraId="58285DCD" w14:textId="77777777" w:rsidR="000E5F36" w:rsidRDefault="000E5F36" w:rsidP="000E5F36">
      <w:pPr>
        <w:keepNext/>
      </w:pPr>
      <w:r>
        <w:rPr>
          <w:color w:val="000000"/>
        </w:rPr>
        <w:t>Support highly reliable URLLC services is specified in TS 23.501 [200] clause 5.33 procedures and TS 23.502 [201] message flows for different scenarios:</w:t>
      </w:r>
    </w:p>
    <w:p w14:paraId="40244D50" w14:textId="77777777" w:rsidR="000E5F36" w:rsidRDefault="000E5F36" w:rsidP="000E5F36">
      <w:pPr>
        <w:pStyle w:val="B10"/>
        <w:rPr>
          <w:ins w:id="5" w:author="Huawei" w:date="2021-04-14T17:10:00Z"/>
          <w:lang w:val="en-US"/>
        </w:rPr>
      </w:pPr>
      <w:r>
        <w:t>-</w:t>
      </w:r>
      <w:r>
        <w:tab/>
      </w:r>
      <w:r>
        <w:rPr>
          <w:lang w:val="en-US"/>
        </w:rPr>
        <w:t>Dual Connectivity based end to end Redundant User Plane Paths.</w:t>
      </w:r>
    </w:p>
    <w:p w14:paraId="1FA373AA" w14:textId="4BB6CC88" w:rsidR="000E5F36" w:rsidRDefault="000E5F36" w:rsidP="000E5F36">
      <w:pPr>
        <w:pStyle w:val="B10"/>
      </w:pPr>
      <w:r>
        <w:t>-</w:t>
      </w:r>
      <w:r>
        <w:tab/>
        <w:t>Support of redundant transmission on N3/N9 interfaces.</w:t>
      </w:r>
    </w:p>
    <w:p w14:paraId="5C9913B4" w14:textId="77777777" w:rsidR="000E5F36" w:rsidRDefault="000E5F36" w:rsidP="000E5F36">
      <w:pPr>
        <w:pStyle w:val="B10"/>
      </w:pPr>
      <w:r>
        <w:t>-</w:t>
      </w:r>
      <w:r>
        <w:tab/>
        <w:t>Support for redundant transmission at transport lay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5F3C908D"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3A9AC1C" w14:textId="43EF0F04"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6865610" w14:textId="77777777" w:rsidR="000E5F36" w:rsidRDefault="000E5F36" w:rsidP="000E5F36">
      <w:pPr>
        <w:pStyle w:val="6"/>
        <w:rPr>
          <w:ins w:id="6" w:author="Huawei-1" w:date="2021-05-18T15:27:00Z"/>
          <w:lang w:val="en-US"/>
        </w:rPr>
      </w:pPr>
      <w:bookmarkStart w:id="7" w:name="_Toc68098913"/>
      <w:r>
        <w:t>5.2.2.</w:t>
      </w:r>
      <w:r>
        <w:rPr>
          <w:lang w:val="en-US"/>
        </w:rPr>
        <w:t>17.2.1</w:t>
      </w:r>
      <w:r>
        <w:tab/>
      </w:r>
      <w:r>
        <w:rPr>
          <w:lang w:val="en-US"/>
        </w:rPr>
        <w:t>PDU Session establishment</w:t>
      </w:r>
      <w:bookmarkEnd w:id="7"/>
    </w:p>
    <w:p w14:paraId="622AC06C" w14:textId="64F06194" w:rsidR="00C6232B" w:rsidRPr="00C6232B" w:rsidRDefault="00C6232B">
      <w:pPr>
        <w:pStyle w:val="7"/>
        <w:rPr>
          <w:lang w:val="en-US"/>
          <w:rPrChange w:id="8" w:author="Huawei-1" w:date="2021-05-18T15:27:00Z">
            <w:rPr/>
          </w:rPrChange>
        </w:rPr>
        <w:pPrChange w:id="9" w:author="Huawei-1" w:date="2021-05-18T15:27:00Z">
          <w:pPr>
            <w:pStyle w:val="6"/>
          </w:pPr>
        </w:pPrChange>
      </w:pPr>
      <w:ins w:id="10" w:author="Huawei-1" w:date="2021-05-18T15:27:00Z">
        <w:r>
          <w:t>5.2.2.</w:t>
        </w:r>
        <w:r>
          <w:rPr>
            <w:lang w:val="en-US"/>
          </w:rPr>
          <w:t>17.2.1</w:t>
        </w:r>
        <w:proofErr w:type="gramStart"/>
        <w:r>
          <w:rPr>
            <w:rFonts w:hint="eastAsia"/>
            <w:lang w:val="en-US" w:eastAsia="zh-CN"/>
          </w:rPr>
          <w:t>.</w:t>
        </w:r>
        <w:r>
          <w:rPr>
            <w:lang w:val="en-US" w:eastAsia="zh-CN"/>
          </w:rPr>
          <w:t>X</w:t>
        </w:r>
        <w:proofErr w:type="gramEnd"/>
        <w:r>
          <w:tab/>
        </w:r>
        <w:r>
          <w:rPr>
            <w:lang w:val="en-US"/>
          </w:rPr>
          <w:t>Dual Connectivity based end to end Redundant User Plane Paths</w:t>
        </w:r>
      </w:ins>
    </w:p>
    <w:p w14:paraId="2AA07603" w14:textId="50A2EEBE" w:rsidR="000E5F36" w:rsidRDefault="000E5F36" w:rsidP="000E5F36">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w:t>
      </w:r>
      <w:del w:id="11" w:author="Huawei" w:date="2021-04-15T14:43:00Z">
        <w:r w:rsidDel="00B851A2">
          <w:rPr>
            <w:color w:val="000000"/>
          </w:rPr>
          <w:delText>.</w:delText>
        </w:r>
      </w:del>
      <w:ins w:id="12" w:author="Huawei" w:date="2021-04-15T14:43:00Z">
        <w:r w:rsidR="00B851A2">
          <w:rPr>
            <w:color w:val="000000"/>
          </w:rPr>
          <w:t>-</w:t>
        </w:r>
      </w:ins>
      <w:r>
        <w:rPr>
          <w:color w:val="000000"/>
        </w:rPr>
        <w:t>1 description with the differences identified in clause 4.3.2.2.1.1 TS 23.502 [202].</w:t>
      </w:r>
    </w:p>
    <w:p w14:paraId="68DC0E87" w14:textId="2A7DD0F0" w:rsidR="000E5F36" w:rsidRPr="00DB5FD5" w:rsidDel="00030A40" w:rsidRDefault="000E5F36">
      <w:pPr>
        <w:rPr>
          <w:del w:id="13" w:author="Huawei" w:date="2021-04-14T17:13:00Z"/>
          <w:rPrChange w:id="14" w:author="Huawei" w:date="2021-04-15T14:29:00Z">
            <w:rPr>
              <w:del w:id="15" w:author="Huawei" w:date="2021-04-14T17:13:00Z"/>
              <w:lang w:eastAsia="zh-CN"/>
            </w:rPr>
          </w:rPrChange>
        </w:rPr>
        <w:pPrChange w:id="16" w:author="Huawei" w:date="2021-04-15T14:29:00Z">
          <w:pPr>
            <w:pStyle w:val="B10"/>
          </w:pPr>
        </w:pPrChange>
      </w:pPr>
      <w:r w:rsidRPr="00DB5FD5">
        <w:rPr>
          <w:rPrChange w:id="17" w:author="Huawei" w:date="2021-04-15T14:29:00Z">
            <w:rPr>
              <w:lang w:eastAsia="zh-CN"/>
            </w:rPr>
          </w:rPrChange>
        </w:rPr>
        <w:t>In the Step 9ch-a</w:t>
      </w:r>
      <w:ins w:id="18" w:author="Huawei" w:date="2021-04-15T14:29:00Z">
        <w:r w:rsidR="00DB5FD5" w:rsidRPr="00DB5FD5">
          <w:t>,</w:t>
        </w:r>
        <w:r w:rsidR="00DB5FD5">
          <w:t xml:space="preserve"> </w:t>
        </w:r>
      </w:ins>
      <w:del w:id="19" w:author="Huawei" w:date="2021-04-14T17:13:00Z">
        <w:r w:rsidRPr="00DB5FD5" w:rsidDel="00030A40">
          <w:rPr>
            <w:rPrChange w:id="20" w:author="Huawei" w:date="2021-04-15T14:29:00Z">
              <w:rPr>
                <w:lang w:eastAsia="zh-CN"/>
              </w:rPr>
            </w:rPrChange>
          </w:rPr>
          <w:delText>.</w:delText>
        </w:r>
      </w:del>
    </w:p>
    <w:p w14:paraId="5D264F25" w14:textId="213AFB44" w:rsidR="000E5F36" w:rsidRDefault="000E5F36">
      <w:pPr>
        <w:rPr>
          <w:ins w:id="21" w:author="Huawei" w:date="2021-04-27T21:57:00Z"/>
        </w:rPr>
        <w:pPrChange w:id="22" w:author="Huawei" w:date="2021-04-15T14:29:00Z">
          <w:pPr>
            <w:pStyle w:val="B10"/>
          </w:pPr>
        </w:pPrChange>
      </w:pPr>
      <w:del w:id="23" w:author="Huawei" w:date="2021-04-15T14:29:00Z">
        <w:r w:rsidRPr="00147227" w:rsidDel="00DB5FD5">
          <w:delText>I</w:delText>
        </w:r>
      </w:del>
      <w:ins w:id="24" w:author="Huawei" w:date="2021-04-15T14:29:00Z">
        <w:r w:rsidR="00DB5FD5">
          <w:t>i</w:t>
        </w:r>
      </w:ins>
      <w:r w:rsidRPr="00147227">
        <w:t xml:space="preserve">f </w:t>
      </w:r>
      <w:ins w:id="25" w:author="Huawei" w:date="2021-04-15T14:30:00Z">
        <w:r w:rsidR="004D6931">
          <w:t xml:space="preserve">the </w:t>
        </w:r>
      </w:ins>
      <w:del w:id="26" w:author="Huawei" w:date="2021-04-16T16:35:00Z">
        <w:r w:rsidRPr="00147227" w:rsidDel="00857699">
          <w:delText xml:space="preserve">SMF decided on redundant handling of the establishment of </w:delText>
        </w:r>
        <w:r w:rsidRPr="00DB5FD5" w:rsidDel="00857699">
          <w:delText xml:space="preserve">two redundant </w:delText>
        </w:r>
      </w:del>
      <w:r w:rsidRPr="00DB5FD5">
        <w:t>PDU Session</w:t>
      </w:r>
      <w:del w:id="27" w:author="Huawei" w:date="2021-04-27T21:56:00Z">
        <w:r w:rsidRPr="00DB5FD5" w:rsidDel="00147227">
          <w:delText>s</w:delText>
        </w:r>
      </w:del>
      <w:ins w:id="28" w:author="Huawei" w:date="2021-04-27T21:56:00Z">
        <w:r w:rsidR="00147227">
          <w:t xml:space="preserve"> </w:t>
        </w:r>
      </w:ins>
      <w:ins w:id="29" w:author="Huawei" w:date="2021-04-27T22:12:00Z">
        <w:r w:rsidR="00757AE8" w:rsidRPr="00757AE8">
          <w:t>requires redundancy</w:t>
        </w:r>
      </w:ins>
      <w:r w:rsidRPr="00DB5FD5">
        <w:rPr>
          <w:rPrChange w:id="30" w:author="Huawei" w:date="2021-04-15T14:29:00Z">
            <w:rPr>
              <w:lang w:eastAsia="ko-KR"/>
            </w:rPr>
          </w:rPrChange>
        </w:rPr>
        <w:t xml:space="preserve">, SMF sends the Charging Data Request [Initial] with the redundant transmission </w:t>
      </w:r>
      <w:r w:rsidRPr="00DB5FD5">
        <w:rPr>
          <w:rPrChange w:id="31" w:author="Huawei" w:date="2021-04-15T14:29:00Z">
            <w:rPr>
              <w:lang w:eastAsia="zh-CN"/>
            </w:rPr>
          </w:rPrChange>
        </w:rPr>
        <w:t>information</w:t>
      </w:r>
      <w:r w:rsidRPr="00DB5FD5">
        <w:rPr>
          <w:rPrChange w:id="32" w:author="Huawei" w:date="2021-04-15T14:29:00Z">
            <w:rPr>
              <w:lang w:eastAsia="ko-KR"/>
            </w:rPr>
          </w:rPrChange>
        </w:rPr>
        <w:t>.</w:t>
      </w:r>
    </w:p>
    <w:p w14:paraId="36A28675" w14:textId="12321CD8" w:rsidR="00CC07B4" w:rsidRDefault="00757AE8" w:rsidP="00147227">
      <w:pPr>
        <w:rPr>
          <w:ins w:id="33" w:author="Huawei" w:date="2021-04-27T22:15:00Z"/>
        </w:rPr>
      </w:pPr>
      <w:ins w:id="34" w:author="Huawei" w:date="2021-04-27T22:14:00Z">
        <w:del w:id="35" w:author="Huawei-1" w:date="2021-05-18T00:54:00Z">
          <w:r w:rsidDel="006241BF">
            <w:delText>I</w:delText>
          </w:r>
        </w:del>
      </w:ins>
      <w:ins w:id="36" w:author="Huawei" w:date="2021-04-27T21:57:00Z">
        <w:del w:id="37" w:author="Huawei-1" w:date="2021-05-18T00:54:00Z">
          <w:r w:rsidR="00147227" w:rsidRPr="00147227" w:rsidDel="006241BF">
            <w:delText xml:space="preserve">f </w:delText>
          </w:r>
          <w:r w:rsidR="00147227" w:rsidDel="006241BF">
            <w:delText xml:space="preserve">the </w:delText>
          </w:r>
          <w:r w:rsidR="00147227" w:rsidRPr="00DB5FD5" w:rsidDel="006241BF">
            <w:delText>PDU Session</w:delText>
          </w:r>
          <w:r w:rsidR="00147227" w:rsidDel="006241BF">
            <w:delText xml:space="preserve"> </w:delText>
          </w:r>
        </w:del>
      </w:ins>
      <w:ins w:id="38" w:author="Huawei" w:date="2021-04-27T22:13:00Z">
        <w:del w:id="39" w:author="Huawei-1" w:date="2021-05-18T00:54:00Z">
          <w:r w:rsidDel="006241BF">
            <w:delText xml:space="preserve">establishment </w:delText>
          </w:r>
        </w:del>
      </w:ins>
      <w:ins w:id="40" w:author="Huawei" w:date="2021-04-27T21:57:00Z">
        <w:del w:id="41" w:author="Huawei-1" w:date="2021-05-18T00:54:00Z">
          <w:r w:rsidR="00147227" w:rsidDel="006241BF">
            <w:delText>is rejected</w:delText>
          </w:r>
        </w:del>
      </w:ins>
      <w:ins w:id="42" w:author="Huawei" w:date="2021-04-27T22:15:00Z">
        <w:del w:id="43" w:author="Huawei-1" w:date="2021-05-18T00:54:00Z">
          <w:r w:rsidR="00CC07B4" w:rsidDel="006241BF">
            <w:delText xml:space="preserve">, </w:delText>
          </w:r>
        </w:del>
      </w:ins>
      <w:ins w:id="44" w:author="Huawei" w:date="2021-04-27T22:34:00Z">
        <w:del w:id="45" w:author="Huawei-1" w:date="2021-05-18T00:54:00Z">
          <w:r w:rsidR="00ED496C" w:rsidDel="006241BF">
            <w:delText>the SMF rejects the UE request via NAS SM signalling</w:delText>
          </w:r>
        </w:del>
      </w:ins>
      <w:ins w:id="46" w:author="Huawei" w:date="2021-04-27T22:35:00Z">
        <w:del w:id="47" w:author="Huawei-1" w:date="2021-05-18T00:54:00Z">
          <w:r w:rsidR="00ED496C" w:rsidDel="006241BF">
            <w:delText>.</w:delText>
          </w:r>
        </w:del>
      </w:ins>
    </w:p>
    <w:p w14:paraId="0EF9FB81" w14:textId="38C69EE8" w:rsidR="00147227" w:rsidRDefault="00CC07B4" w:rsidP="00147227">
      <w:pPr>
        <w:rPr>
          <w:ins w:id="48" w:author="Huawei-1" w:date="2021-05-18T15:28:00Z"/>
        </w:rPr>
      </w:pPr>
      <w:ins w:id="49" w:author="Huawei" w:date="2021-04-27T22:15:00Z">
        <w:r>
          <w:t>If</w:t>
        </w:r>
      </w:ins>
      <w:ins w:id="50" w:author="Huawei" w:date="2021-04-27T22:13:00Z">
        <w:r w:rsidR="00757AE8">
          <w:t xml:space="preserve"> the </w:t>
        </w:r>
        <w:r w:rsidR="00757AE8" w:rsidRPr="00757AE8">
          <w:t>PDU session establishment without redundancy handling based on local policy</w:t>
        </w:r>
      </w:ins>
      <w:ins w:id="51" w:author="Huawei" w:date="2021-04-27T21:57:00Z">
        <w:r w:rsidR="00147227" w:rsidRPr="00147C43">
          <w:t>, SMF sends the Charging Data Request [Initial]</w:t>
        </w:r>
      </w:ins>
      <w:ins w:id="52" w:author="Huawei" w:date="2021-04-27T22:14:00Z">
        <w:r w:rsidR="007E33D6">
          <w:t xml:space="preserve"> as </w:t>
        </w:r>
        <w:proofErr w:type="spellStart"/>
        <w:r w:rsidR="007E33D6">
          <w:t>descrip</w:t>
        </w:r>
      </w:ins>
      <w:ins w:id="53" w:author="Huawei" w:date="2021-04-27T22:15:00Z">
        <w:r w:rsidR="007E33D6">
          <w:t>ed</w:t>
        </w:r>
        <w:proofErr w:type="spellEnd"/>
        <w:r w:rsidR="007E33D6">
          <w:t xml:space="preserve"> in Figure 5.2.2.2.2-1</w:t>
        </w:r>
      </w:ins>
      <w:ins w:id="54" w:author="Huawei" w:date="2021-04-27T21:57:00Z">
        <w:r w:rsidR="00147227" w:rsidRPr="00147C43">
          <w:t>.</w:t>
        </w:r>
      </w:ins>
      <w:ins w:id="55" w:author="Huawei-1" w:date="2021-05-18T00:49:00Z">
        <w:r w:rsidR="006241BF">
          <w:t xml:space="preserve"> </w:t>
        </w:r>
      </w:ins>
      <w:ins w:id="56" w:author="Huawei-1" w:date="2021-05-18T00:53:00Z">
        <w:r w:rsidR="006241BF">
          <w:t xml:space="preserve">CHF </w:t>
        </w:r>
      </w:ins>
      <w:ins w:id="57" w:author="Huawei-1" w:date="2021-05-18T00:54:00Z">
        <w:r w:rsidR="006241BF">
          <w:t xml:space="preserve">considers the </w:t>
        </w:r>
      </w:ins>
      <w:ins w:id="58" w:author="Huawei-1" w:date="2021-05-18T00:55:00Z">
        <w:r w:rsidR="006241BF">
          <w:t xml:space="preserve">PDU session is used </w:t>
        </w:r>
      </w:ins>
      <w:ins w:id="59" w:author="Huawei-1" w:date="2021-05-18T00:54:00Z">
        <w:r w:rsidR="006241BF">
          <w:rPr>
            <w:lang w:eastAsia="zh-CN"/>
          </w:rPr>
          <w:t>for the non-redundant transmission</w:t>
        </w:r>
      </w:ins>
      <w:ins w:id="60" w:author="Huawei-1" w:date="2021-05-18T00:55:00Z">
        <w:r w:rsidR="006241BF">
          <w:t>.</w:t>
        </w:r>
      </w:ins>
    </w:p>
    <w:p w14:paraId="5BBC6662" w14:textId="27E6B395" w:rsidR="0030258E" w:rsidRDefault="0030258E" w:rsidP="0030258E">
      <w:pPr>
        <w:pStyle w:val="7"/>
        <w:rPr>
          <w:ins w:id="61" w:author="Huawei-1" w:date="2021-05-18T15:29:00Z"/>
        </w:rPr>
      </w:pPr>
      <w:ins w:id="62" w:author="Huawei-1" w:date="2021-05-18T15:28:00Z">
        <w:r>
          <w:t>5.2.2.</w:t>
        </w:r>
        <w:r>
          <w:rPr>
            <w:lang w:val="en-US"/>
          </w:rPr>
          <w:t>17.2.1</w:t>
        </w:r>
        <w:proofErr w:type="gramStart"/>
        <w:r>
          <w:rPr>
            <w:rFonts w:hint="eastAsia"/>
            <w:lang w:val="en-US" w:eastAsia="zh-CN"/>
          </w:rPr>
          <w:t>.</w:t>
        </w:r>
        <w:r>
          <w:rPr>
            <w:lang w:val="en-US" w:eastAsia="zh-CN"/>
          </w:rPr>
          <w:t>Y</w:t>
        </w:r>
        <w:proofErr w:type="gramEnd"/>
        <w:r>
          <w:tab/>
          <w:t>R</w:t>
        </w:r>
        <w:r w:rsidRPr="00805A2B">
          <w:t>edundant transmission on N3/N9 interfaces</w:t>
        </w:r>
      </w:ins>
    </w:p>
    <w:p w14:paraId="34BA77EC" w14:textId="77777777" w:rsidR="00750505" w:rsidRDefault="00750505" w:rsidP="00750505">
      <w:pPr>
        <w:rPr>
          <w:ins w:id="63" w:author="Huawei-1" w:date="2021-05-18T15:29:00Z"/>
        </w:rPr>
      </w:pPr>
      <w:ins w:id="64" w:author="Huawei-1" w:date="2021-05-18T15:29:00Z">
        <w:r>
          <w:t>The charging message flow of PDU session establishment for supporting redundant transmission on N3/N9 interfaces</w:t>
        </w:r>
        <w:r>
          <w:rPr>
            <w:lang w:eastAsia="zh-CN"/>
          </w:rPr>
          <w:t xml:space="preserve">, </w:t>
        </w:r>
        <w:r>
          <w:rPr>
            <w:color w:val="000000"/>
          </w:rPr>
          <w:t>is based on Figure 5.2.2.2.2-1 description with the differences identified in clause 4.3.2.2.1.1 TS 23.502 [202].</w:t>
        </w:r>
      </w:ins>
    </w:p>
    <w:p w14:paraId="70977A83" w14:textId="77777777" w:rsidR="00750505" w:rsidRDefault="00750505" w:rsidP="00750505">
      <w:pPr>
        <w:rPr>
          <w:ins w:id="65" w:author="Huawei-1" w:date="2021-05-18T15:29:00Z"/>
          <w:lang w:eastAsia="zh-CN"/>
        </w:rPr>
      </w:pPr>
      <w:ins w:id="66" w:author="Huawei-1" w:date="2021-05-18T15:29:00Z">
        <w:r>
          <w:t xml:space="preserve">As described in clause 5.33.1.2 of TS 23.501 [201], SMF decides to perform redundant transmission for one or more </w:t>
        </w:r>
        <w:proofErr w:type="spellStart"/>
        <w:r>
          <w:t>QoS</w:t>
        </w:r>
        <w:proofErr w:type="spellEnd"/>
        <w:r>
          <w:t xml:space="preserve"> Flows at the step 10.</w:t>
        </w:r>
      </w:ins>
    </w:p>
    <w:p w14:paraId="7E43F55D" w14:textId="77777777" w:rsidR="00750505" w:rsidRPr="003F3B35" w:rsidRDefault="00750505" w:rsidP="00750505">
      <w:pPr>
        <w:rPr>
          <w:ins w:id="67" w:author="Huawei-1" w:date="2021-05-18T15:29:00Z"/>
        </w:rPr>
      </w:pPr>
      <w:ins w:id="68" w:author="Huawei-1" w:date="2021-05-18T15:29:00Z">
        <w:r>
          <w:t>In the Step 16</w:t>
        </w:r>
        <w:r w:rsidRPr="003F3B35">
          <w:t>ch-a</w:t>
        </w:r>
        <w:r w:rsidRPr="003F3B35">
          <w:rPr>
            <w:rFonts w:hint="eastAsia"/>
          </w:rPr>
          <w:t>，</w:t>
        </w:r>
        <w:r>
          <w:rPr>
            <w:rFonts w:hint="eastAsia"/>
            <w:lang w:eastAsia="zh-CN"/>
          </w:rPr>
          <w:t>t</w:t>
        </w:r>
        <w:r>
          <w:rPr>
            <w:lang w:eastAsia="zh-CN"/>
          </w:rPr>
          <w:t xml:space="preserve">he </w:t>
        </w:r>
        <w:r w:rsidRPr="003F3B35">
          <w:t>SMF sends the Charging Data Request [</w:t>
        </w:r>
        <w:r>
          <w:t>Update</w:t>
        </w:r>
        <w:r w:rsidRPr="003F3B35">
          <w:t>] with the redundant transmission information.</w:t>
        </w:r>
      </w:ins>
    </w:p>
    <w:p w14:paraId="3C4EC3CE" w14:textId="77777777" w:rsidR="00750505" w:rsidRPr="00750505" w:rsidRDefault="00750505">
      <w:pPr>
        <w:rPr>
          <w:ins w:id="69" w:author="Huawei-1" w:date="2021-05-18T15:28:00Z"/>
          <w:rPrChange w:id="70" w:author="Huawei-1" w:date="2021-05-18T15:29:00Z">
            <w:rPr>
              <w:ins w:id="71" w:author="Huawei-1" w:date="2021-05-18T15:28:00Z"/>
              <w:lang w:val="en-US"/>
            </w:rPr>
          </w:rPrChange>
        </w:rPr>
        <w:pPrChange w:id="72" w:author="Huawei-1" w:date="2021-05-18T15:29:00Z">
          <w:pPr>
            <w:pStyle w:val="7"/>
          </w:pPr>
        </w:pPrChange>
      </w:pPr>
    </w:p>
    <w:p w14:paraId="0D4E3DFE" w14:textId="2CD8CE70" w:rsidR="0030258E" w:rsidRPr="0030258E" w:rsidRDefault="0030258E" w:rsidP="0030258E">
      <w:pPr>
        <w:pStyle w:val="7"/>
        <w:rPr>
          <w:ins w:id="73" w:author="Huawei-1" w:date="2021-05-18T15:28:00Z"/>
          <w:rPrChange w:id="74" w:author="Huawei-1" w:date="2021-05-18T15:28:00Z">
            <w:rPr>
              <w:ins w:id="75" w:author="Huawei-1" w:date="2021-05-18T15:28:00Z"/>
              <w:lang w:val="en-US"/>
            </w:rPr>
          </w:rPrChange>
        </w:rPr>
      </w:pPr>
      <w:ins w:id="76" w:author="Huawei-1" w:date="2021-05-18T15:28:00Z">
        <w:r>
          <w:t>5.2.2.</w:t>
        </w:r>
        <w:r>
          <w:rPr>
            <w:lang w:val="en-US"/>
          </w:rPr>
          <w:t>17.2.1</w:t>
        </w:r>
        <w:proofErr w:type="gramStart"/>
        <w:r>
          <w:rPr>
            <w:rFonts w:hint="eastAsia"/>
            <w:lang w:val="en-US" w:eastAsia="zh-CN"/>
          </w:rPr>
          <w:t>.</w:t>
        </w:r>
        <w:r>
          <w:rPr>
            <w:lang w:val="en-US" w:eastAsia="zh-CN"/>
          </w:rPr>
          <w:t>Z</w:t>
        </w:r>
        <w:proofErr w:type="gramEnd"/>
        <w:r>
          <w:tab/>
        </w:r>
        <w:r w:rsidRPr="0030258E">
          <w:t>Redundant transmission at transport layer</w:t>
        </w:r>
      </w:ins>
    </w:p>
    <w:p w14:paraId="3398D7E5" w14:textId="77777777" w:rsidR="00750505" w:rsidRDefault="00750505" w:rsidP="00750505">
      <w:pPr>
        <w:rPr>
          <w:ins w:id="77" w:author="Huawei-1" w:date="2021-05-18T15:29:00Z"/>
        </w:rPr>
      </w:pPr>
      <w:ins w:id="78" w:author="Huawei-1" w:date="2021-05-18T15:29:00Z">
        <w:r>
          <w:t>The charging message flow of PDU session establishment for supporting redundant transmission at transport layer</w:t>
        </w:r>
        <w:r>
          <w:rPr>
            <w:lang w:eastAsia="zh-CN"/>
          </w:rPr>
          <w:t xml:space="preserve">, </w:t>
        </w:r>
        <w:r>
          <w:rPr>
            <w:color w:val="000000"/>
          </w:rPr>
          <w:t>is based on Figure 5.2.2.2.2-1 description with the differences identified in clause 4.3.2.2.1.1 TS 23.502 [202].</w:t>
        </w:r>
      </w:ins>
    </w:p>
    <w:p w14:paraId="099F2BCF" w14:textId="77777777" w:rsidR="00750505" w:rsidRPr="002B5CA1" w:rsidRDefault="00750505" w:rsidP="00750505">
      <w:pPr>
        <w:rPr>
          <w:ins w:id="79" w:author="Huawei-1" w:date="2021-05-18T15:29:00Z"/>
          <w:lang w:eastAsia="zh-CN"/>
        </w:rPr>
      </w:pPr>
      <w:ins w:id="80" w:author="Huawei-1" w:date="2021-05-18T15:29:00Z">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ins>
    </w:p>
    <w:p w14:paraId="3A605FD8" w14:textId="5BC42EE5" w:rsidR="00750505" w:rsidRPr="003F3B35" w:rsidRDefault="00750505" w:rsidP="00750505">
      <w:pPr>
        <w:rPr>
          <w:ins w:id="81" w:author="Huawei-1" w:date="2021-05-18T15:29:00Z"/>
        </w:rPr>
      </w:pPr>
      <w:ins w:id="82" w:author="Huawei-1" w:date="2021-05-18T15:29:00Z">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ins>
    </w:p>
    <w:p w14:paraId="66B57E55" w14:textId="77777777" w:rsidR="0030258E" w:rsidRPr="00750505" w:rsidRDefault="0030258E" w:rsidP="0014722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180B26FA"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5DBB067" w14:textId="77777777"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3397A21" w14:textId="5B4DEE36" w:rsidR="009E6133" w:rsidRDefault="009E6133" w:rsidP="009E6133">
      <w:pPr>
        <w:pStyle w:val="6"/>
        <w:rPr>
          <w:lang w:val="x-none" w:eastAsia="zh-CN"/>
        </w:rPr>
      </w:pPr>
      <w:bookmarkStart w:id="83" w:name="_Toc68098914"/>
      <w:bookmarkStart w:id="84" w:name="_Toc51835474"/>
      <w:bookmarkStart w:id="85" w:name="_Toc51834532"/>
      <w:bookmarkStart w:id="86" w:name="_Toc47592451"/>
      <w:bookmarkStart w:id="87" w:name="_Toc45192819"/>
      <w:bookmarkStart w:id="88" w:name="_Toc36191733"/>
      <w:bookmarkStart w:id="89" w:name="_Toc27894666"/>
      <w:bookmarkStart w:id="90" w:name="_Toc20203980"/>
      <w:r>
        <w:lastRenderedPageBreak/>
        <w:t>5.2.2.</w:t>
      </w:r>
      <w:r>
        <w:rPr>
          <w:lang w:val="en-US"/>
        </w:rPr>
        <w:t>17.2.2</w:t>
      </w:r>
      <w:r>
        <w:rPr>
          <w:lang w:eastAsia="ko-KR"/>
        </w:rPr>
        <w:tab/>
        <w:t>PDU Session Modification</w:t>
      </w:r>
      <w:bookmarkEnd w:id="83"/>
      <w:bookmarkEnd w:id="84"/>
      <w:bookmarkEnd w:id="85"/>
      <w:bookmarkEnd w:id="86"/>
      <w:bookmarkEnd w:id="87"/>
      <w:bookmarkEnd w:id="88"/>
      <w:bookmarkEnd w:id="89"/>
      <w:bookmarkEnd w:id="90"/>
    </w:p>
    <w:p w14:paraId="6F0F015A" w14:textId="0463E365" w:rsidR="009E6133" w:rsidRPr="004D6931" w:rsidRDefault="003E1184" w:rsidP="004D6931">
      <w:ins w:id="91" w:author="Huawei-1" w:date="2021-05-18T15:32:00Z">
        <w:r>
          <w:t>For r</w:t>
        </w:r>
        <w:r w:rsidRPr="00805A2B">
          <w:t>edundant transmission on N3/N9 interfaces</w:t>
        </w:r>
      </w:ins>
      <w:ins w:id="92" w:author="Huawei-1" w:date="2021-05-18T15:33:00Z">
        <w:r>
          <w:t>,</w:t>
        </w:r>
      </w:ins>
      <w:ins w:id="93" w:author="Huawei-1" w:date="2021-05-18T18:18:00Z">
        <w:r w:rsidR="002F3E5E">
          <w:t xml:space="preserve"> </w:t>
        </w:r>
      </w:ins>
      <w:ins w:id="94" w:author="Huawei-1" w:date="2021-05-18T15:33:00Z">
        <w:r>
          <w:t>t</w:t>
        </w:r>
      </w:ins>
      <w:del w:id="95" w:author="Huawei-1" w:date="2021-05-18T15:33:00Z">
        <w:r w:rsidR="009E6133" w:rsidRPr="00DB5FD5" w:rsidDel="003E1184">
          <w:delText>T</w:delText>
        </w:r>
      </w:del>
      <w:r w:rsidR="009E6133" w:rsidRPr="00DB5FD5">
        <w:t xml:space="preserve">he charging message flow of PDU session modification </w:t>
      </w:r>
      <w:del w:id="96" w:author="Huawei-1" w:date="2021-05-18T18:18:00Z">
        <w:r w:rsidR="009E6133" w:rsidRPr="00DB5FD5" w:rsidDel="002F3E5E">
          <w:delText xml:space="preserve">for supporting </w:delText>
        </w:r>
        <w:r w:rsidR="009E6133" w:rsidRPr="00147227" w:rsidDel="002F3E5E">
          <w:delText>Dual Connectivity based end to end Redundant User Plane Paths</w:delText>
        </w:r>
        <w:r w:rsidR="009E6133" w:rsidRPr="00DB5FD5" w:rsidDel="002F3E5E">
          <w:delText xml:space="preserve">, </w:delText>
        </w:r>
      </w:del>
      <w:r w:rsidR="009E6133" w:rsidRPr="00147227">
        <w:t>is based on Figure 5.2.2.2.</w:t>
      </w:r>
      <w:del w:id="97" w:author="Huawei-1" w:date="2021-05-18T18:21:00Z">
        <w:r w:rsidR="009E6133" w:rsidRPr="00147227" w:rsidDel="00B40005">
          <w:delText>2</w:delText>
        </w:r>
      </w:del>
      <w:ins w:id="98" w:author="Huawei" w:date="2021-04-15T14:43:00Z">
        <w:r w:rsidR="00B851A2">
          <w:t>3</w:t>
        </w:r>
      </w:ins>
      <w:del w:id="99" w:author="Huawei-1" w:date="2021-05-18T18:21:00Z">
        <w:r w:rsidR="009E6133" w:rsidRPr="00147227" w:rsidDel="00B40005">
          <w:delText>.x</w:delText>
        </w:r>
      </w:del>
      <w:del w:id="100" w:author="Huawei-1" w:date="2021-05-18T18:18:00Z">
        <w:r w:rsidR="009E6133" w:rsidRPr="00147227" w:rsidDel="00B40005">
          <w:delText xml:space="preserve"> </w:delText>
        </w:r>
      </w:del>
      <w:ins w:id="101" w:author="Huawei" w:date="2021-04-15T14:43:00Z">
        <w:r w:rsidR="00B851A2">
          <w:t>-1</w:t>
        </w:r>
      </w:ins>
      <w:ins w:id="102" w:author="Huawei" w:date="2021-04-15T10:38:00Z">
        <w:r w:rsidR="00E51082" w:rsidRPr="00147227">
          <w:t xml:space="preserve"> </w:t>
        </w:r>
      </w:ins>
      <w:r w:rsidR="009E6133" w:rsidRPr="00147227">
        <w:t xml:space="preserve">description with the differences identified in clause </w:t>
      </w:r>
      <w:r w:rsidR="009E6133" w:rsidRPr="004D6931">
        <w:t>4.3.3.2</w:t>
      </w:r>
      <w:r w:rsidR="009E6133" w:rsidRPr="00147227">
        <w:t xml:space="preserve"> TS 23.502 [202].</w:t>
      </w:r>
    </w:p>
    <w:p w14:paraId="2DB3D0D5" w14:textId="5900A555" w:rsidR="009E6133" w:rsidRDefault="009E6133">
      <w:pPr>
        <w:pPrChange w:id="103" w:author="Huawei" w:date="2021-04-15T14:29:00Z">
          <w:pPr>
            <w:pStyle w:val="B10"/>
          </w:pPr>
        </w:pPrChange>
      </w:pPr>
      <w:r>
        <w:t xml:space="preserve">2ch-a. </w:t>
      </w:r>
      <w:r>
        <w:rPr>
          <w:lang w:eastAsia="ko-KR"/>
        </w:rPr>
        <w:tab/>
        <w:t xml:space="preserve">If redundant transmission has not been activated to the PDU session and the SMF performs redundant transmission for the </w:t>
      </w:r>
      <w:proofErr w:type="spellStart"/>
      <w:r>
        <w:rPr>
          <w:lang w:eastAsia="ko-KR"/>
        </w:rPr>
        <w:t>QoS</w:t>
      </w:r>
      <w:proofErr w:type="spellEnd"/>
      <w:r>
        <w:rPr>
          <w:lang w:eastAsia="ko-KR"/>
        </w:rPr>
        <w:t xml:space="preserve"> Flow in step 2a,</w:t>
      </w:r>
      <w:r>
        <w:rPr>
          <w:lang w:eastAsia="zh-CN"/>
        </w:rPr>
        <w:t xml:space="preserve"> t</w:t>
      </w:r>
      <w:r>
        <w:t>he SMF sends Charging Data Request [Update] to the CHF for the PDU session, with the trigger "Redundant transmission change".</w:t>
      </w:r>
    </w:p>
    <w:p w14:paraId="665F4E06" w14:textId="7E44D170" w:rsidR="009E6133" w:rsidRDefault="009E6133">
      <w:pPr>
        <w:rPr>
          <w:lang w:eastAsia="ko-KR"/>
        </w:rPr>
        <w:pPrChange w:id="104" w:author="Huawei" w:date="2021-04-15T14:29:00Z">
          <w:pPr>
            <w:pStyle w:val="B10"/>
          </w:pPr>
        </w:pPrChange>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14:paraId="7141236E" w14:textId="425639F4" w:rsidR="009E6133" w:rsidRDefault="009E6133">
      <w:pPr>
        <w:pPrChange w:id="105" w:author="Huawei" w:date="2021-04-15T14:29:00Z">
          <w:pPr>
            <w:pStyle w:val="B10"/>
          </w:pPr>
        </w:pPrChange>
      </w:pPr>
      <w:r>
        <w:t>2ch-b. The CHF update the CDR for the URLLC.</w:t>
      </w:r>
    </w:p>
    <w:p w14:paraId="635885D8" w14:textId="0BC6FD56" w:rsidR="00030A40" w:rsidRPr="009E6133" w:rsidRDefault="009E6133">
      <w:pPr>
        <w:pPrChange w:id="106" w:author="Huawei" w:date="2021-04-15T14:29:00Z">
          <w:pPr>
            <w:pStyle w:val="B10"/>
          </w:pPr>
        </w:pPrChange>
      </w:pPr>
      <w:r>
        <w:t xml:space="preserve">2ch-c. The CHF acknowledges by sending Charging Data Response </w:t>
      </w:r>
      <w:r>
        <w:rPr>
          <w:lang w:eastAsia="zh-CN"/>
        </w:rPr>
        <w:t>[</w:t>
      </w:r>
      <w:r>
        <w:t>Update</w:t>
      </w:r>
      <w:r>
        <w:rPr>
          <w:lang w:eastAsia="zh-CN"/>
        </w:rPr>
        <w:t>] to the SM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670B4E5F"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7EE30A33" w14:textId="77777777"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1F05EBA" w14:textId="297332E0" w:rsidR="000E5F36" w:rsidRDefault="000E5F36" w:rsidP="000E5F36">
      <w:pPr>
        <w:pStyle w:val="6"/>
      </w:pPr>
      <w:bookmarkStart w:id="107" w:name="_Toc68098915"/>
      <w:r>
        <w:t>5.2.2.17.2.3</w:t>
      </w:r>
      <w:r>
        <w:tab/>
        <w:t>PDU Session Release</w:t>
      </w:r>
      <w:bookmarkEnd w:id="107"/>
    </w:p>
    <w:p w14:paraId="0D6EE2B6" w14:textId="07174621" w:rsidR="000E5F36" w:rsidRDefault="003E1184" w:rsidP="000E5F36">
      <w:pPr>
        <w:rPr>
          <w:color w:val="000000"/>
        </w:rPr>
      </w:pPr>
      <w:ins w:id="108" w:author="Huawei-1" w:date="2021-05-18T15:33:00Z">
        <w:r>
          <w:t>For r</w:t>
        </w:r>
        <w:r w:rsidRPr="00805A2B">
          <w:t>edundant transmission on N3/N9 interfaces</w:t>
        </w:r>
        <w:r>
          <w:t>,</w:t>
        </w:r>
      </w:ins>
      <w:ins w:id="109" w:author="Huawei-1" w:date="2021-05-18T18:18:00Z">
        <w:r w:rsidR="00B40005">
          <w:t xml:space="preserve"> </w:t>
        </w:r>
      </w:ins>
      <w:ins w:id="110" w:author="Huawei-1" w:date="2021-05-18T15:33:00Z">
        <w:r>
          <w:t>t</w:t>
        </w:r>
      </w:ins>
      <w:del w:id="111" w:author="Huawei-1" w:date="2021-05-18T15:33:00Z">
        <w:r w:rsidR="000E5F36" w:rsidDel="003E1184">
          <w:delText>T</w:delText>
        </w:r>
      </w:del>
      <w:r w:rsidR="000E5F36">
        <w:t xml:space="preserve">he charging message flow of PDU session release </w:t>
      </w:r>
      <w:del w:id="112" w:author="Huawei-1" w:date="2021-05-18T18:18:00Z">
        <w:r w:rsidR="000E5F36" w:rsidDel="002F709E">
          <w:delText xml:space="preserve">for supporting </w:delText>
        </w:r>
        <w:r w:rsidR="000E5F36" w:rsidDel="002F709E">
          <w:rPr>
            <w:lang w:val="en-US"/>
          </w:rPr>
          <w:delText>Dual Connectivity based end to end Redundant User Plane Paths</w:delText>
        </w:r>
        <w:r w:rsidR="000E5F36" w:rsidDel="002F709E">
          <w:rPr>
            <w:lang w:eastAsia="zh-CN"/>
          </w:rPr>
          <w:delText xml:space="preserve">, </w:delText>
        </w:r>
      </w:del>
      <w:r w:rsidR="000E5F36">
        <w:rPr>
          <w:color w:val="000000"/>
        </w:rPr>
        <w:t>is based on Figure 5.2.2.2.</w:t>
      </w:r>
      <w:ins w:id="113" w:author="Huawei" w:date="2021-04-15T14:43:00Z">
        <w:r w:rsidR="00B851A2">
          <w:rPr>
            <w:color w:val="000000"/>
          </w:rPr>
          <w:t>4-1</w:t>
        </w:r>
      </w:ins>
      <w:del w:id="114" w:author="Huawei-1" w:date="2021-05-18T18:21:00Z">
        <w:r w:rsidR="000E5F36" w:rsidDel="00B40005">
          <w:rPr>
            <w:color w:val="000000"/>
          </w:rPr>
          <w:delText>2.y</w:delText>
        </w:r>
      </w:del>
      <w:bookmarkStart w:id="115" w:name="_GoBack"/>
      <w:bookmarkEnd w:id="115"/>
      <w:r w:rsidR="000E5F36">
        <w:rPr>
          <w:color w:val="000000"/>
        </w:rPr>
        <w:t xml:space="preserve"> </w:t>
      </w:r>
      <w:ins w:id="116" w:author="Huawei" w:date="2021-04-15T10:38:00Z">
        <w:del w:id="117" w:author="Huawei-1" w:date="2021-05-18T18:18:00Z">
          <w:r w:rsidR="00E51082" w:rsidDel="00B40005">
            <w:rPr>
              <w:color w:val="000000"/>
            </w:rPr>
            <w:delText xml:space="preserve"> </w:delText>
          </w:r>
        </w:del>
      </w:ins>
      <w:r w:rsidR="000E5F36">
        <w:rPr>
          <w:color w:val="000000"/>
        </w:rPr>
        <w:t xml:space="preserve">description with the differences identified in clause </w:t>
      </w:r>
      <w:r w:rsidR="000E5F36">
        <w:t>4.3.4.2</w:t>
      </w:r>
      <w:r w:rsidR="000E5F36">
        <w:rPr>
          <w:color w:val="000000"/>
        </w:rPr>
        <w:t xml:space="preserve"> TS 23.502 [202].</w:t>
      </w:r>
    </w:p>
    <w:p w14:paraId="71FC0B20" w14:textId="11E555EA" w:rsidR="000E5F36" w:rsidDel="00BD5CD2" w:rsidRDefault="000E5F36" w:rsidP="003F3B35">
      <w:pPr>
        <w:rPr>
          <w:del w:id="118" w:author="Huawei-1" w:date="2021-05-18T15:31:00Z"/>
        </w:rPr>
      </w:pPr>
      <w:del w:id="119" w:author="Huawei-1" w:date="2021-05-18T15:31:00Z">
        <w:r w:rsidDel="00BD5CD2">
          <w:delText>If there are multiple UPFs associated with the PDU Session (e.g. due to the insertion of UL CL or Branching Point, or redundant I-UPFs if the redundant I-UPFs are used for URLLC), the Session Release Request procedure (steps 2a and 2b) is done for each UPF.</w:delText>
        </w:r>
      </w:del>
    </w:p>
    <w:p w14:paraId="6D43AE81" w14:textId="5BCCCF9B" w:rsidR="000E5F36" w:rsidRDefault="000E5F36" w:rsidP="00147227">
      <w:r>
        <w:t>2ch-a. The SMF sends Charging Data Request [Termination] to the CHF for terminating the charging associated with PDU session in each UPF, with the trigger "End of PDU session".</w:t>
      </w:r>
    </w:p>
    <w:p w14:paraId="588A69A5" w14:textId="0F1A2833" w:rsidR="000E5F36" w:rsidRDefault="000E5F36" w:rsidP="00147227">
      <w:r>
        <w:t>2ch-b. The CHF closes the CDR for the URLLC.</w:t>
      </w:r>
    </w:p>
    <w:p w14:paraId="5103D69A" w14:textId="6E24E88B" w:rsidR="000E5F36" w:rsidRDefault="000E5F36" w:rsidP="00147227">
      <w:r>
        <w:t xml:space="preserve">2ch-c. The CHF acknowledges by sending Charging Data Response </w:t>
      </w:r>
      <w:r>
        <w:rPr>
          <w:lang w:eastAsia="zh-CN"/>
        </w:rPr>
        <w:t>[</w:t>
      </w:r>
      <w:r>
        <w:t>Termination</w:t>
      </w:r>
      <w:r>
        <w:rPr>
          <w:lang w:eastAsia="zh-CN"/>
        </w:rPr>
        <w:t>] to the SM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13A43160"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C7084D1" w14:textId="77777777"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0221BEE" w14:textId="77777777" w:rsidR="00917292" w:rsidRPr="00917292" w:rsidRDefault="00917292" w:rsidP="00AB1052">
      <w:pPr>
        <w:keepNext/>
        <w:keepLines/>
        <w:overflowPunct w:val="0"/>
        <w:autoSpaceDE w:val="0"/>
        <w:autoSpaceDN w:val="0"/>
        <w:adjustRightInd w:val="0"/>
        <w:spacing w:before="120"/>
        <w:outlineLvl w:val="2"/>
        <w:rPr>
          <w:lang w:eastAsia="zh-CN"/>
        </w:rPr>
      </w:pPr>
    </w:p>
    <w:sectPr w:rsidR="00917292" w:rsidRPr="009172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E3C027" w14:textId="77777777" w:rsidR="00467584" w:rsidRDefault="00467584">
      <w:r>
        <w:separator/>
      </w:r>
    </w:p>
  </w:endnote>
  <w:endnote w:type="continuationSeparator" w:id="0">
    <w:p w14:paraId="5A2FD4F6" w14:textId="77777777" w:rsidR="00467584" w:rsidRDefault="00467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8482A" w14:textId="77777777" w:rsidR="00467584" w:rsidRDefault="00467584">
      <w:r>
        <w:separator/>
      </w:r>
    </w:p>
  </w:footnote>
  <w:footnote w:type="continuationSeparator" w:id="0">
    <w:p w14:paraId="13BA35BA" w14:textId="77777777" w:rsidR="00467584" w:rsidRDefault="004675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FA7CBF" w:rsidRDefault="00FA7C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0782"/>
    <w:rsid w:val="00011264"/>
    <w:rsid w:val="00012647"/>
    <w:rsid w:val="00022E4A"/>
    <w:rsid w:val="00030A40"/>
    <w:rsid w:val="0003125B"/>
    <w:rsid w:val="00031935"/>
    <w:rsid w:val="0003353A"/>
    <w:rsid w:val="000436D5"/>
    <w:rsid w:val="000438C7"/>
    <w:rsid w:val="0004612D"/>
    <w:rsid w:val="000478EA"/>
    <w:rsid w:val="00052638"/>
    <w:rsid w:val="00057607"/>
    <w:rsid w:val="00057608"/>
    <w:rsid w:val="00080844"/>
    <w:rsid w:val="0008259A"/>
    <w:rsid w:val="000877C7"/>
    <w:rsid w:val="00087B3E"/>
    <w:rsid w:val="000925FD"/>
    <w:rsid w:val="000A05B1"/>
    <w:rsid w:val="000A3B1C"/>
    <w:rsid w:val="000A6394"/>
    <w:rsid w:val="000A6A0D"/>
    <w:rsid w:val="000B0CD8"/>
    <w:rsid w:val="000B5ACB"/>
    <w:rsid w:val="000B6841"/>
    <w:rsid w:val="000B7FED"/>
    <w:rsid w:val="000C038A"/>
    <w:rsid w:val="000C1F6A"/>
    <w:rsid w:val="000C6598"/>
    <w:rsid w:val="000D0D3D"/>
    <w:rsid w:val="000E0C8C"/>
    <w:rsid w:val="000E1083"/>
    <w:rsid w:val="000E1F18"/>
    <w:rsid w:val="000E30B7"/>
    <w:rsid w:val="000E3A19"/>
    <w:rsid w:val="000E3AF5"/>
    <w:rsid w:val="000E40A7"/>
    <w:rsid w:val="000E5F36"/>
    <w:rsid w:val="000F0657"/>
    <w:rsid w:val="000F3125"/>
    <w:rsid w:val="000F43A3"/>
    <w:rsid w:val="000F45BF"/>
    <w:rsid w:val="000F7E31"/>
    <w:rsid w:val="00100FEE"/>
    <w:rsid w:val="00103204"/>
    <w:rsid w:val="00103D1C"/>
    <w:rsid w:val="00107A4B"/>
    <w:rsid w:val="00114881"/>
    <w:rsid w:val="0011564A"/>
    <w:rsid w:val="0011622E"/>
    <w:rsid w:val="0011726A"/>
    <w:rsid w:val="00117778"/>
    <w:rsid w:val="00117E44"/>
    <w:rsid w:val="00120046"/>
    <w:rsid w:val="0012096C"/>
    <w:rsid w:val="00121405"/>
    <w:rsid w:val="001230BC"/>
    <w:rsid w:val="001259A1"/>
    <w:rsid w:val="00127BA7"/>
    <w:rsid w:val="00133049"/>
    <w:rsid w:val="00134D2D"/>
    <w:rsid w:val="001409FB"/>
    <w:rsid w:val="0014203F"/>
    <w:rsid w:val="001426EF"/>
    <w:rsid w:val="0014470C"/>
    <w:rsid w:val="00144B32"/>
    <w:rsid w:val="00145D43"/>
    <w:rsid w:val="00147227"/>
    <w:rsid w:val="00153393"/>
    <w:rsid w:val="0015553E"/>
    <w:rsid w:val="0015707A"/>
    <w:rsid w:val="00162D7B"/>
    <w:rsid w:val="00163240"/>
    <w:rsid w:val="00170668"/>
    <w:rsid w:val="0017179B"/>
    <w:rsid w:val="001722CA"/>
    <w:rsid w:val="001724E3"/>
    <w:rsid w:val="001739DE"/>
    <w:rsid w:val="001771BC"/>
    <w:rsid w:val="00192C46"/>
    <w:rsid w:val="001936C2"/>
    <w:rsid w:val="001952BA"/>
    <w:rsid w:val="00197AF9"/>
    <w:rsid w:val="001A08B3"/>
    <w:rsid w:val="001A3BD1"/>
    <w:rsid w:val="001A7B60"/>
    <w:rsid w:val="001B1455"/>
    <w:rsid w:val="001B52F0"/>
    <w:rsid w:val="001B63E7"/>
    <w:rsid w:val="001B64B9"/>
    <w:rsid w:val="001B6E55"/>
    <w:rsid w:val="001B7A65"/>
    <w:rsid w:val="001C2531"/>
    <w:rsid w:val="001C3B0E"/>
    <w:rsid w:val="001D0BC6"/>
    <w:rsid w:val="001D7A32"/>
    <w:rsid w:val="001E0E6F"/>
    <w:rsid w:val="001E41F3"/>
    <w:rsid w:val="001E62C4"/>
    <w:rsid w:val="001E7944"/>
    <w:rsid w:val="00202A20"/>
    <w:rsid w:val="002044B9"/>
    <w:rsid w:val="002055B3"/>
    <w:rsid w:val="00206B9C"/>
    <w:rsid w:val="00207C59"/>
    <w:rsid w:val="002105BA"/>
    <w:rsid w:val="00235AA8"/>
    <w:rsid w:val="00235AE1"/>
    <w:rsid w:val="00237B4B"/>
    <w:rsid w:val="00237C01"/>
    <w:rsid w:val="0024375C"/>
    <w:rsid w:val="00244AFE"/>
    <w:rsid w:val="002474AC"/>
    <w:rsid w:val="00247850"/>
    <w:rsid w:val="00247B0E"/>
    <w:rsid w:val="00250582"/>
    <w:rsid w:val="00252A33"/>
    <w:rsid w:val="00255C89"/>
    <w:rsid w:val="002574A6"/>
    <w:rsid w:val="0026004D"/>
    <w:rsid w:val="002600F2"/>
    <w:rsid w:val="002640DD"/>
    <w:rsid w:val="0026751A"/>
    <w:rsid w:val="00270CD5"/>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2149"/>
    <w:rsid w:val="00293E69"/>
    <w:rsid w:val="002954CF"/>
    <w:rsid w:val="00295C69"/>
    <w:rsid w:val="002A2510"/>
    <w:rsid w:val="002A3EAE"/>
    <w:rsid w:val="002A4810"/>
    <w:rsid w:val="002A56BA"/>
    <w:rsid w:val="002A5FBB"/>
    <w:rsid w:val="002A74B5"/>
    <w:rsid w:val="002A763B"/>
    <w:rsid w:val="002B0B0F"/>
    <w:rsid w:val="002B1A54"/>
    <w:rsid w:val="002B4171"/>
    <w:rsid w:val="002B5741"/>
    <w:rsid w:val="002B5CA1"/>
    <w:rsid w:val="002C0D9D"/>
    <w:rsid w:val="002C2552"/>
    <w:rsid w:val="002C700F"/>
    <w:rsid w:val="002D01D7"/>
    <w:rsid w:val="002D07E8"/>
    <w:rsid w:val="002D20D8"/>
    <w:rsid w:val="002D4593"/>
    <w:rsid w:val="002D7B66"/>
    <w:rsid w:val="002E2A8F"/>
    <w:rsid w:val="002E4132"/>
    <w:rsid w:val="002E45B7"/>
    <w:rsid w:val="002F048C"/>
    <w:rsid w:val="002F24D5"/>
    <w:rsid w:val="002F3E5E"/>
    <w:rsid w:val="002F709E"/>
    <w:rsid w:val="0030258E"/>
    <w:rsid w:val="00305409"/>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655A"/>
    <w:rsid w:val="003609EF"/>
    <w:rsid w:val="00361DE4"/>
    <w:rsid w:val="0036231A"/>
    <w:rsid w:val="003663F1"/>
    <w:rsid w:val="00371A98"/>
    <w:rsid w:val="00372F39"/>
    <w:rsid w:val="00374DD4"/>
    <w:rsid w:val="003768F8"/>
    <w:rsid w:val="00381E8D"/>
    <w:rsid w:val="00383EE0"/>
    <w:rsid w:val="00384B62"/>
    <w:rsid w:val="00384ED0"/>
    <w:rsid w:val="00390E46"/>
    <w:rsid w:val="00395F8A"/>
    <w:rsid w:val="00397925"/>
    <w:rsid w:val="003B280F"/>
    <w:rsid w:val="003B5EDB"/>
    <w:rsid w:val="003C0168"/>
    <w:rsid w:val="003C099E"/>
    <w:rsid w:val="003C0F5D"/>
    <w:rsid w:val="003C1159"/>
    <w:rsid w:val="003C2058"/>
    <w:rsid w:val="003C5B4A"/>
    <w:rsid w:val="003D3C3A"/>
    <w:rsid w:val="003E1184"/>
    <w:rsid w:val="003E1729"/>
    <w:rsid w:val="003E1A36"/>
    <w:rsid w:val="003E59C6"/>
    <w:rsid w:val="003E6535"/>
    <w:rsid w:val="003F23CD"/>
    <w:rsid w:val="003F3B35"/>
    <w:rsid w:val="003F5B97"/>
    <w:rsid w:val="003F6972"/>
    <w:rsid w:val="00405077"/>
    <w:rsid w:val="00407A63"/>
    <w:rsid w:val="00410371"/>
    <w:rsid w:val="00416B47"/>
    <w:rsid w:val="004171D1"/>
    <w:rsid w:val="004242F1"/>
    <w:rsid w:val="00424D89"/>
    <w:rsid w:val="00425E75"/>
    <w:rsid w:val="004270FD"/>
    <w:rsid w:val="0042772C"/>
    <w:rsid w:val="00431A1D"/>
    <w:rsid w:val="00442F16"/>
    <w:rsid w:val="004433AD"/>
    <w:rsid w:val="0044352A"/>
    <w:rsid w:val="0044366A"/>
    <w:rsid w:val="00445446"/>
    <w:rsid w:val="00445C41"/>
    <w:rsid w:val="00451630"/>
    <w:rsid w:val="00451F09"/>
    <w:rsid w:val="0046014A"/>
    <w:rsid w:val="00461473"/>
    <w:rsid w:val="00467584"/>
    <w:rsid w:val="00472CF5"/>
    <w:rsid w:val="004732F0"/>
    <w:rsid w:val="004800D4"/>
    <w:rsid w:val="00481E63"/>
    <w:rsid w:val="00482204"/>
    <w:rsid w:val="00496330"/>
    <w:rsid w:val="004A41D1"/>
    <w:rsid w:val="004A4C90"/>
    <w:rsid w:val="004B6621"/>
    <w:rsid w:val="004B75B7"/>
    <w:rsid w:val="004C0C73"/>
    <w:rsid w:val="004C1F29"/>
    <w:rsid w:val="004C3037"/>
    <w:rsid w:val="004D1CB9"/>
    <w:rsid w:val="004D236F"/>
    <w:rsid w:val="004D326A"/>
    <w:rsid w:val="004D6931"/>
    <w:rsid w:val="004D6F0C"/>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2180F"/>
    <w:rsid w:val="005227BA"/>
    <w:rsid w:val="00522846"/>
    <w:rsid w:val="00531B63"/>
    <w:rsid w:val="00533B34"/>
    <w:rsid w:val="00534249"/>
    <w:rsid w:val="0054057B"/>
    <w:rsid w:val="005450EE"/>
    <w:rsid w:val="00546102"/>
    <w:rsid w:val="00547111"/>
    <w:rsid w:val="0055412F"/>
    <w:rsid w:val="00557920"/>
    <w:rsid w:val="00560A24"/>
    <w:rsid w:val="00573DAD"/>
    <w:rsid w:val="005754D4"/>
    <w:rsid w:val="00580035"/>
    <w:rsid w:val="005838FA"/>
    <w:rsid w:val="005860B8"/>
    <w:rsid w:val="00592D74"/>
    <w:rsid w:val="005A1C3F"/>
    <w:rsid w:val="005A3021"/>
    <w:rsid w:val="005A33BA"/>
    <w:rsid w:val="005B5FC4"/>
    <w:rsid w:val="005B74F1"/>
    <w:rsid w:val="005C3542"/>
    <w:rsid w:val="005E04B9"/>
    <w:rsid w:val="005E203B"/>
    <w:rsid w:val="005E2C44"/>
    <w:rsid w:val="005F701A"/>
    <w:rsid w:val="005F7559"/>
    <w:rsid w:val="006018DB"/>
    <w:rsid w:val="006029AF"/>
    <w:rsid w:val="006106B0"/>
    <w:rsid w:val="006148A3"/>
    <w:rsid w:val="006167C0"/>
    <w:rsid w:val="00617770"/>
    <w:rsid w:val="00621188"/>
    <w:rsid w:val="006241BF"/>
    <w:rsid w:val="0062559E"/>
    <w:rsid w:val="006257ED"/>
    <w:rsid w:val="00625D23"/>
    <w:rsid w:val="006272F9"/>
    <w:rsid w:val="006344FB"/>
    <w:rsid w:val="00634844"/>
    <w:rsid w:val="0063493E"/>
    <w:rsid w:val="00643D98"/>
    <w:rsid w:val="0064458B"/>
    <w:rsid w:val="00644F82"/>
    <w:rsid w:val="00651E00"/>
    <w:rsid w:val="006562E5"/>
    <w:rsid w:val="00657C92"/>
    <w:rsid w:val="00660AF5"/>
    <w:rsid w:val="0066203B"/>
    <w:rsid w:val="00675918"/>
    <w:rsid w:val="00681CE3"/>
    <w:rsid w:val="0068366C"/>
    <w:rsid w:val="006915ED"/>
    <w:rsid w:val="0069568C"/>
    <w:rsid w:val="00695808"/>
    <w:rsid w:val="006970E6"/>
    <w:rsid w:val="006A06A7"/>
    <w:rsid w:val="006A278F"/>
    <w:rsid w:val="006B0845"/>
    <w:rsid w:val="006B1320"/>
    <w:rsid w:val="006B1348"/>
    <w:rsid w:val="006B46FB"/>
    <w:rsid w:val="006C1A83"/>
    <w:rsid w:val="006C2954"/>
    <w:rsid w:val="006C33F8"/>
    <w:rsid w:val="006C58A8"/>
    <w:rsid w:val="006D165F"/>
    <w:rsid w:val="006D1BBB"/>
    <w:rsid w:val="006D28F5"/>
    <w:rsid w:val="006D511B"/>
    <w:rsid w:val="006D79BA"/>
    <w:rsid w:val="006E0D9B"/>
    <w:rsid w:val="006E1A8B"/>
    <w:rsid w:val="006E209B"/>
    <w:rsid w:val="006E21FB"/>
    <w:rsid w:val="006E3F29"/>
    <w:rsid w:val="006F2C05"/>
    <w:rsid w:val="006F5F6B"/>
    <w:rsid w:val="007002B3"/>
    <w:rsid w:val="00700AC4"/>
    <w:rsid w:val="0070265C"/>
    <w:rsid w:val="00703287"/>
    <w:rsid w:val="0071285F"/>
    <w:rsid w:val="00717F47"/>
    <w:rsid w:val="00722408"/>
    <w:rsid w:val="00725FE9"/>
    <w:rsid w:val="00726E28"/>
    <w:rsid w:val="007318B6"/>
    <w:rsid w:val="0073329E"/>
    <w:rsid w:val="007359AA"/>
    <w:rsid w:val="00741605"/>
    <w:rsid w:val="00750318"/>
    <w:rsid w:val="0075042C"/>
    <w:rsid w:val="00750505"/>
    <w:rsid w:val="00751BFD"/>
    <w:rsid w:val="0075459D"/>
    <w:rsid w:val="00757706"/>
    <w:rsid w:val="00757AE8"/>
    <w:rsid w:val="0076247B"/>
    <w:rsid w:val="00762C7B"/>
    <w:rsid w:val="00765CAE"/>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B512A"/>
    <w:rsid w:val="007C2097"/>
    <w:rsid w:val="007C2DF3"/>
    <w:rsid w:val="007C33A4"/>
    <w:rsid w:val="007D42A6"/>
    <w:rsid w:val="007D4DBE"/>
    <w:rsid w:val="007D6A07"/>
    <w:rsid w:val="007D7258"/>
    <w:rsid w:val="007E33D6"/>
    <w:rsid w:val="007F4241"/>
    <w:rsid w:val="007F551D"/>
    <w:rsid w:val="007F6FF2"/>
    <w:rsid w:val="007F7259"/>
    <w:rsid w:val="008008BC"/>
    <w:rsid w:val="00800E24"/>
    <w:rsid w:val="008022C1"/>
    <w:rsid w:val="00802E93"/>
    <w:rsid w:val="008040A8"/>
    <w:rsid w:val="00805A2B"/>
    <w:rsid w:val="00807376"/>
    <w:rsid w:val="00814A7B"/>
    <w:rsid w:val="008279FA"/>
    <w:rsid w:val="00832867"/>
    <w:rsid w:val="008343F3"/>
    <w:rsid w:val="00834420"/>
    <w:rsid w:val="00837136"/>
    <w:rsid w:val="00841CB4"/>
    <w:rsid w:val="0084203B"/>
    <w:rsid w:val="00847926"/>
    <w:rsid w:val="00857699"/>
    <w:rsid w:val="008626E7"/>
    <w:rsid w:val="00870908"/>
    <w:rsid w:val="00870EE7"/>
    <w:rsid w:val="008725A2"/>
    <w:rsid w:val="008738FB"/>
    <w:rsid w:val="008775C0"/>
    <w:rsid w:val="008809D5"/>
    <w:rsid w:val="008834F1"/>
    <w:rsid w:val="00886514"/>
    <w:rsid w:val="00887A1F"/>
    <w:rsid w:val="00894B4C"/>
    <w:rsid w:val="00895C84"/>
    <w:rsid w:val="00897FBB"/>
    <w:rsid w:val="008A45A6"/>
    <w:rsid w:val="008A59E2"/>
    <w:rsid w:val="008B1C23"/>
    <w:rsid w:val="008B52BA"/>
    <w:rsid w:val="008B533D"/>
    <w:rsid w:val="008B590C"/>
    <w:rsid w:val="008B7261"/>
    <w:rsid w:val="008B786B"/>
    <w:rsid w:val="008D3690"/>
    <w:rsid w:val="008D45BF"/>
    <w:rsid w:val="008E13BF"/>
    <w:rsid w:val="008E5459"/>
    <w:rsid w:val="008F301A"/>
    <w:rsid w:val="008F3878"/>
    <w:rsid w:val="008F686C"/>
    <w:rsid w:val="0090492C"/>
    <w:rsid w:val="00912CFF"/>
    <w:rsid w:val="009148DE"/>
    <w:rsid w:val="00915FED"/>
    <w:rsid w:val="00917292"/>
    <w:rsid w:val="00917B14"/>
    <w:rsid w:val="009208D6"/>
    <w:rsid w:val="00921308"/>
    <w:rsid w:val="0092279C"/>
    <w:rsid w:val="009305AD"/>
    <w:rsid w:val="00930F5C"/>
    <w:rsid w:val="009324F3"/>
    <w:rsid w:val="0094794B"/>
    <w:rsid w:val="0095227A"/>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5753"/>
    <w:rsid w:val="009A579D"/>
    <w:rsid w:val="009A638B"/>
    <w:rsid w:val="009B40DF"/>
    <w:rsid w:val="009B6A14"/>
    <w:rsid w:val="009C57F5"/>
    <w:rsid w:val="009C5CA0"/>
    <w:rsid w:val="009D1123"/>
    <w:rsid w:val="009D1D3D"/>
    <w:rsid w:val="009D1F22"/>
    <w:rsid w:val="009D4996"/>
    <w:rsid w:val="009D545C"/>
    <w:rsid w:val="009E207C"/>
    <w:rsid w:val="009E3297"/>
    <w:rsid w:val="009E6133"/>
    <w:rsid w:val="009E6F64"/>
    <w:rsid w:val="009F734F"/>
    <w:rsid w:val="009F7516"/>
    <w:rsid w:val="00A01B80"/>
    <w:rsid w:val="00A02C3B"/>
    <w:rsid w:val="00A15A76"/>
    <w:rsid w:val="00A202D6"/>
    <w:rsid w:val="00A21A98"/>
    <w:rsid w:val="00A21C9B"/>
    <w:rsid w:val="00A24261"/>
    <w:rsid w:val="00A246B6"/>
    <w:rsid w:val="00A35999"/>
    <w:rsid w:val="00A36F7B"/>
    <w:rsid w:val="00A40D0E"/>
    <w:rsid w:val="00A40D59"/>
    <w:rsid w:val="00A4650E"/>
    <w:rsid w:val="00A47E70"/>
    <w:rsid w:val="00A50CF0"/>
    <w:rsid w:val="00A54A0E"/>
    <w:rsid w:val="00A54EA6"/>
    <w:rsid w:val="00A56952"/>
    <w:rsid w:val="00A6265D"/>
    <w:rsid w:val="00A63978"/>
    <w:rsid w:val="00A63C80"/>
    <w:rsid w:val="00A64DC1"/>
    <w:rsid w:val="00A6573C"/>
    <w:rsid w:val="00A702C8"/>
    <w:rsid w:val="00A709D1"/>
    <w:rsid w:val="00A75C50"/>
    <w:rsid w:val="00A7671C"/>
    <w:rsid w:val="00A81556"/>
    <w:rsid w:val="00A83DA7"/>
    <w:rsid w:val="00A914C6"/>
    <w:rsid w:val="00A914D9"/>
    <w:rsid w:val="00A9203F"/>
    <w:rsid w:val="00AA2CBC"/>
    <w:rsid w:val="00AA552A"/>
    <w:rsid w:val="00AB0F68"/>
    <w:rsid w:val="00AB1052"/>
    <w:rsid w:val="00AB3CC1"/>
    <w:rsid w:val="00AB5A3A"/>
    <w:rsid w:val="00AB7193"/>
    <w:rsid w:val="00AC346F"/>
    <w:rsid w:val="00AC3A37"/>
    <w:rsid w:val="00AC5820"/>
    <w:rsid w:val="00AD1CD8"/>
    <w:rsid w:val="00AD1EA3"/>
    <w:rsid w:val="00AE10EB"/>
    <w:rsid w:val="00AE20CA"/>
    <w:rsid w:val="00AE40C1"/>
    <w:rsid w:val="00AF0206"/>
    <w:rsid w:val="00AF570A"/>
    <w:rsid w:val="00B02219"/>
    <w:rsid w:val="00B027E1"/>
    <w:rsid w:val="00B1675B"/>
    <w:rsid w:val="00B17543"/>
    <w:rsid w:val="00B21710"/>
    <w:rsid w:val="00B258BB"/>
    <w:rsid w:val="00B25E6E"/>
    <w:rsid w:val="00B264C4"/>
    <w:rsid w:val="00B277FA"/>
    <w:rsid w:val="00B279B4"/>
    <w:rsid w:val="00B32007"/>
    <w:rsid w:val="00B40005"/>
    <w:rsid w:val="00B4275E"/>
    <w:rsid w:val="00B442C0"/>
    <w:rsid w:val="00B530D2"/>
    <w:rsid w:val="00B53447"/>
    <w:rsid w:val="00B5613D"/>
    <w:rsid w:val="00B56564"/>
    <w:rsid w:val="00B61BC9"/>
    <w:rsid w:val="00B61EDC"/>
    <w:rsid w:val="00B6235C"/>
    <w:rsid w:val="00B628E8"/>
    <w:rsid w:val="00B65038"/>
    <w:rsid w:val="00B6513A"/>
    <w:rsid w:val="00B67075"/>
    <w:rsid w:val="00B67B97"/>
    <w:rsid w:val="00B7244C"/>
    <w:rsid w:val="00B753EB"/>
    <w:rsid w:val="00B851A2"/>
    <w:rsid w:val="00B8676C"/>
    <w:rsid w:val="00B95F09"/>
    <w:rsid w:val="00B96197"/>
    <w:rsid w:val="00B968C8"/>
    <w:rsid w:val="00BA3EC5"/>
    <w:rsid w:val="00BA51D9"/>
    <w:rsid w:val="00BB5DFC"/>
    <w:rsid w:val="00BB714A"/>
    <w:rsid w:val="00BC06CC"/>
    <w:rsid w:val="00BC4E2F"/>
    <w:rsid w:val="00BC4E7C"/>
    <w:rsid w:val="00BC649A"/>
    <w:rsid w:val="00BD11E6"/>
    <w:rsid w:val="00BD279D"/>
    <w:rsid w:val="00BD39DE"/>
    <w:rsid w:val="00BD5CD2"/>
    <w:rsid w:val="00BD6BB8"/>
    <w:rsid w:val="00BD7D0E"/>
    <w:rsid w:val="00BE6D1C"/>
    <w:rsid w:val="00BF2065"/>
    <w:rsid w:val="00BF2255"/>
    <w:rsid w:val="00BF294A"/>
    <w:rsid w:val="00BF5E2F"/>
    <w:rsid w:val="00C0042D"/>
    <w:rsid w:val="00C1122C"/>
    <w:rsid w:val="00C12891"/>
    <w:rsid w:val="00C15C01"/>
    <w:rsid w:val="00C27BFF"/>
    <w:rsid w:val="00C337F3"/>
    <w:rsid w:val="00C44B4D"/>
    <w:rsid w:val="00C4536D"/>
    <w:rsid w:val="00C45985"/>
    <w:rsid w:val="00C525D3"/>
    <w:rsid w:val="00C5263B"/>
    <w:rsid w:val="00C56BE6"/>
    <w:rsid w:val="00C57F13"/>
    <w:rsid w:val="00C6232B"/>
    <w:rsid w:val="00C66BA2"/>
    <w:rsid w:val="00C74351"/>
    <w:rsid w:val="00C812A5"/>
    <w:rsid w:val="00C8463C"/>
    <w:rsid w:val="00C86081"/>
    <w:rsid w:val="00C86319"/>
    <w:rsid w:val="00C86F7F"/>
    <w:rsid w:val="00C86F97"/>
    <w:rsid w:val="00C95985"/>
    <w:rsid w:val="00C95EEE"/>
    <w:rsid w:val="00CA016D"/>
    <w:rsid w:val="00CA494B"/>
    <w:rsid w:val="00CA536B"/>
    <w:rsid w:val="00CA5D9B"/>
    <w:rsid w:val="00CB081C"/>
    <w:rsid w:val="00CB32F1"/>
    <w:rsid w:val="00CC07B4"/>
    <w:rsid w:val="00CC5026"/>
    <w:rsid w:val="00CC68D0"/>
    <w:rsid w:val="00CC6E81"/>
    <w:rsid w:val="00CC7228"/>
    <w:rsid w:val="00CD3A3C"/>
    <w:rsid w:val="00CD5DC3"/>
    <w:rsid w:val="00CE2926"/>
    <w:rsid w:val="00CE3AB2"/>
    <w:rsid w:val="00CF22F2"/>
    <w:rsid w:val="00CF2432"/>
    <w:rsid w:val="00CF54C8"/>
    <w:rsid w:val="00CF5A8A"/>
    <w:rsid w:val="00D03F9A"/>
    <w:rsid w:val="00D05ECC"/>
    <w:rsid w:val="00D06D51"/>
    <w:rsid w:val="00D0732B"/>
    <w:rsid w:val="00D12CA6"/>
    <w:rsid w:val="00D14557"/>
    <w:rsid w:val="00D24991"/>
    <w:rsid w:val="00D260E8"/>
    <w:rsid w:val="00D37153"/>
    <w:rsid w:val="00D50255"/>
    <w:rsid w:val="00D563D8"/>
    <w:rsid w:val="00D60574"/>
    <w:rsid w:val="00D61512"/>
    <w:rsid w:val="00D619AA"/>
    <w:rsid w:val="00D63730"/>
    <w:rsid w:val="00D65E0D"/>
    <w:rsid w:val="00D706EC"/>
    <w:rsid w:val="00D77409"/>
    <w:rsid w:val="00D8194D"/>
    <w:rsid w:val="00D8220F"/>
    <w:rsid w:val="00D9356E"/>
    <w:rsid w:val="00D949F1"/>
    <w:rsid w:val="00DA227E"/>
    <w:rsid w:val="00DA3202"/>
    <w:rsid w:val="00DA6DDB"/>
    <w:rsid w:val="00DB0A9D"/>
    <w:rsid w:val="00DB309B"/>
    <w:rsid w:val="00DB4E4B"/>
    <w:rsid w:val="00DB54CF"/>
    <w:rsid w:val="00DB5FD5"/>
    <w:rsid w:val="00DC0B3C"/>
    <w:rsid w:val="00DC23C0"/>
    <w:rsid w:val="00DC29C8"/>
    <w:rsid w:val="00DD613F"/>
    <w:rsid w:val="00DE2BF2"/>
    <w:rsid w:val="00DE34CF"/>
    <w:rsid w:val="00DE6E72"/>
    <w:rsid w:val="00DF1A08"/>
    <w:rsid w:val="00E122B1"/>
    <w:rsid w:val="00E12DED"/>
    <w:rsid w:val="00E13F3D"/>
    <w:rsid w:val="00E16B8A"/>
    <w:rsid w:val="00E1718C"/>
    <w:rsid w:val="00E252AB"/>
    <w:rsid w:val="00E27122"/>
    <w:rsid w:val="00E31B78"/>
    <w:rsid w:val="00E34898"/>
    <w:rsid w:val="00E35017"/>
    <w:rsid w:val="00E351F2"/>
    <w:rsid w:val="00E466FC"/>
    <w:rsid w:val="00E469FD"/>
    <w:rsid w:val="00E50696"/>
    <w:rsid w:val="00E50E19"/>
    <w:rsid w:val="00E51082"/>
    <w:rsid w:val="00E547F5"/>
    <w:rsid w:val="00E55629"/>
    <w:rsid w:val="00E564CD"/>
    <w:rsid w:val="00E61ECB"/>
    <w:rsid w:val="00E6377B"/>
    <w:rsid w:val="00E6391B"/>
    <w:rsid w:val="00E660CB"/>
    <w:rsid w:val="00E7446F"/>
    <w:rsid w:val="00E755CB"/>
    <w:rsid w:val="00E860E9"/>
    <w:rsid w:val="00E94AD5"/>
    <w:rsid w:val="00EA3526"/>
    <w:rsid w:val="00EA364C"/>
    <w:rsid w:val="00EB09B7"/>
    <w:rsid w:val="00EB0B38"/>
    <w:rsid w:val="00EB221D"/>
    <w:rsid w:val="00EB42D9"/>
    <w:rsid w:val="00EB6788"/>
    <w:rsid w:val="00EC28B6"/>
    <w:rsid w:val="00EC584C"/>
    <w:rsid w:val="00EC588D"/>
    <w:rsid w:val="00EC7308"/>
    <w:rsid w:val="00ED1338"/>
    <w:rsid w:val="00ED496C"/>
    <w:rsid w:val="00ED586F"/>
    <w:rsid w:val="00ED7A74"/>
    <w:rsid w:val="00EE2387"/>
    <w:rsid w:val="00EE2C8D"/>
    <w:rsid w:val="00EE305B"/>
    <w:rsid w:val="00EE5167"/>
    <w:rsid w:val="00EE71DE"/>
    <w:rsid w:val="00EE7D7C"/>
    <w:rsid w:val="00EE7E86"/>
    <w:rsid w:val="00EF4718"/>
    <w:rsid w:val="00F02CA6"/>
    <w:rsid w:val="00F11040"/>
    <w:rsid w:val="00F13404"/>
    <w:rsid w:val="00F1350D"/>
    <w:rsid w:val="00F144D8"/>
    <w:rsid w:val="00F15E50"/>
    <w:rsid w:val="00F2578D"/>
    <w:rsid w:val="00F25D98"/>
    <w:rsid w:val="00F300FB"/>
    <w:rsid w:val="00F31A04"/>
    <w:rsid w:val="00F332E4"/>
    <w:rsid w:val="00F658A8"/>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D1CB3"/>
    <w:rsid w:val="00FD3B3D"/>
    <w:rsid w:val="00FD5B8C"/>
    <w:rsid w:val="00FD74E1"/>
    <w:rsid w:val="00FD7D9F"/>
    <w:rsid w:val="00FE473C"/>
    <w:rsid w:val="00FE6186"/>
    <w:rsid w:val="00FE6C66"/>
    <w:rsid w:val="00FF0081"/>
    <w:rsid w:val="00FF35E4"/>
    <w:rsid w:val="00FF3A3F"/>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226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57906655">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26639819">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4487862">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5696847">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8AE3C-A521-45B6-8987-E4EB8CB16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Pages>
  <Words>1005</Words>
  <Characters>5731</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5</cp:revision>
  <cp:lastPrinted>1899-12-31T23:00:00Z</cp:lastPrinted>
  <dcterms:created xsi:type="dcterms:W3CDTF">2021-05-18T10:17:00Z</dcterms:created>
  <dcterms:modified xsi:type="dcterms:W3CDTF">2021-05-1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kwptmgBJ30BSurGxdCg2VOTN7JyA/EnjzYL7PgpqWlmX44wqWRS2eaMPBHqXS8BPZ9ToEEL
GtpRFwxGjc057cPqQFNlRJV6bcFTQOTGZNTBp/9i5ApaZzyTyb8BVPBfVjzm3mO5sA3oCPOx
ZuUYEn+08bJ+O1pAm+2RXgSScLJL2pPLFKvQYiF3nsWL7ENSxXtQHwuSGSFgaKmG1Y0slCIj
CqvRNzSUyZNg+nDztQ</vt:lpwstr>
  </property>
  <property fmtid="{D5CDD505-2E9C-101B-9397-08002B2CF9AE}" pid="22" name="_2015_ms_pID_7253431">
    <vt:lpwstr>XXbexmiETTLzlwON4GTWrxSSApiEDmioW3Fh6ME4z3CEz2t3fLIWZ/
+WRGdSFk5olsqyVA16EQ/Kcj1+Hwz0IF56C5fYnKgurYmWl9TvlAd8N2mfNkB73BpEyetHmr
b3c58FbRmxlqACXAvEgINpIBBulkyflaL0CmBZWFY27hYtn8v99p1mDN4WeRu80720baNvD6
tRWBSVLRy7PN8g3PICQhjXwrC2EEcD1eRfxw</vt:lpwstr>
  </property>
  <property fmtid="{D5CDD505-2E9C-101B-9397-08002B2CF9AE}" pid="23" name="_2015_ms_pID_7253432">
    <vt:lpwstr>j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3631742</vt:lpwstr>
  </property>
</Properties>
</file>